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4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4"/>
        <w:gridCol w:w="6804"/>
      </w:tblGrid>
      <w:tr w:rsidR="005D454A" w:rsidRPr="00642A05" w14:paraId="550075C0" w14:textId="77777777" w:rsidTr="007F3472">
        <w:trPr>
          <w:cantSplit/>
          <w:trHeight w:val="426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AF4699" w14:textId="77777777" w:rsidR="005D454A" w:rsidRPr="007F3472" w:rsidRDefault="005D454A" w:rsidP="00D4446F">
            <w:pPr>
              <w:pStyle w:val="header"/>
              <w:jc w:val="both"/>
              <w:rPr>
                <w:rFonts w:ascii="Segoe UI" w:hAnsi="Segoe UI" w:cs="Segoe UI"/>
                <w:b/>
                <w:bCs/>
                <w:sz w:val="20"/>
              </w:rPr>
            </w:pPr>
            <w:bookmarkStart w:id="0" w:name="_Hlk63672648"/>
            <w:r w:rsidRPr="007F3472">
              <w:rPr>
                <w:rFonts w:ascii="Segoe UI" w:hAnsi="Segoe UI" w:cs="Segoe UI"/>
                <w:b/>
                <w:bCs/>
                <w:caps/>
                <w:sz w:val="20"/>
              </w:rPr>
              <w:t>PERSONAL INFORMATION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343C77" w14:textId="6B3213B8" w:rsidR="005D454A" w:rsidRPr="00642A05" w:rsidRDefault="005D454A" w:rsidP="00A5288B">
            <w:pPr>
              <w:pStyle w:val="BalloonText"/>
              <w:jc w:val="center"/>
              <w:rPr>
                <w:b/>
                <w:bCs/>
                <w:sz w:val="44"/>
                <w:szCs w:val="44"/>
              </w:rPr>
            </w:pPr>
            <w:r w:rsidRPr="00642A05">
              <w:rPr>
                <w:b/>
                <w:bCs/>
                <w:sz w:val="44"/>
                <w:szCs w:val="44"/>
              </w:rPr>
              <w:t>LUKMAN ADEBOYE</w:t>
            </w:r>
            <w:r w:rsidR="00D121DF">
              <w:rPr>
                <w:b/>
                <w:bCs/>
                <w:sz w:val="44"/>
                <w:szCs w:val="44"/>
              </w:rPr>
              <w:t xml:space="preserve"> </w:t>
            </w:r>
            <w:r w:rsidR="00D121DF" w:rsidRPr="00642A05">
              <w:rPr>
                <w:b/>
                <w:bCs/>
                <w:sz w:val="44"/>
                <w:szCs w:val="44"/>
              </w:rPr>
              <w:t>SOBOYEJO</w:t>
            </w:r>
          </w:p>
        </w:tc>
      </w:tr>
      <w:tr w:rsidR="005D454A" w:rsidRPr="003F598B" w14:paraId="0D0E8E51" w14:textId="77777777" w:rsidTr="00522E89">
        <w:trPr>
          <w:cantSplit/>
          <w:trHeight w:val="254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DB21C65" w14:textId="77777777" w:rsidR="005D454A" w:rsidRDefault="005D454A" w:rsidP="00B04652">
            <w:pPr>
              <w:pStyle w:val="annotationsubject"/>
              <w:spacing w:line="276" w:lineRule="auto"/>
              <w:jc w:val="both"/>
              <w:rPr>
                <w:rFonts w:ascii="Segoe UI" w:hAnsi="Segoe UI" w:cs="Segoe UI"/>
              </w:rPr>
            </w:pPr>
            <w:r w:rsidRPr="002136A4">
              <w:rPr>
                <w:rFonts w:ascii="Segoe UI" w:hAnsi="Segoe UI" w:cs="Segoe UI"/>
              </w:rPr>
              <w:t xml:space="preserve"> </w:t>
            </w:r>
          </w:p>
          <w:p w14:paraId="04F819C6" w14:textId="77777777" w:rsidR="00D53801" w:rsidRPr="002136A4" w:rsidRDefault="00D53801" w:rsidP="00522E89">
            <w:pPr>
              <w:pStyle w:val="annotationsubject"/>
              <w:spacing w:line="276" w:lineRule="auto"/>
              <w:rPr>
                <w:rFonts w:ascii="Segoe UI" w:hAnsi="Segoe UI" w:cs="Segoe UI"/>
              </w:rPr>
            </w:pPr>
            <w:r>
              <w:rPr>
                <w:noProof/>
              </w:rPr>
              <w:drawing>
                <wp:inline distT="0" distB="0" distL="0" distR="0" wp14:anchorId="0FF48733" wp14:editId="32F371B1">
                  <wp:extent cx="1333500" cy="1499235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499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tcBorders>
              <w:top w:val="single" w:sz="4" w:space="0" w:color="auto"/>
            </w:tcBorders>
            <w:shd w:val="clear" w:color="auto" w:fill="auto"/>
          </w:tcPr>
          <w:p w14:paraId="7BE14B31" w14:textId="0DE6EDB7" w:rsidR="00B02E0A" w:rsidRPr="002136A4" w:rsidRDefault="005D454A" w:rsidP="00D53801">
            <w:pPr>
              <w:pStyle w:val="ECVComments"/>
              <w:spacing w:line="360" w:lineRule="auto"/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  <w:lang w:val="it-IT"/>
              </w:rPr>
            </w:pP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  <w:lang w:eastAsia="en-GB" w:bidi="ar-SA"/>
              </w:rPr>
              <w:drawing>
                <wp:anchor distT="0" distB="0" distL="0" distR="71755" simplePos="0" relativeHeight="251656192" behindDoc="0" locked="0" layoutInCell="1" allowOverlap="1" wp14:anchorId="405D55B0" wp14:editId="57AD183A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2540</wp:posOffset>
                  </wp:positionV>
                  <wp:extent cx="123825" cy="143510"/>
                  <wp:effectExtent l="0" t="0" r="3175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1467E" w:rsidRPr="0081467E">
              <w:rPr>
                <w:rFonts w:ascii="Segoe UI" w:hAnsi="Segoe UI" w:cs="Segoe UI"/>
                <w:color w:val="000000" w:themeColor="text1"/>
                <w:sz w:val="20"/>
                <w:szCs w:val="20"/>
                <w:lang w:val="it-IT"/>
              </w:rPr>
              <w:t>No 45A, Olubi Sode Street Ayegbami Sagamu, Ogun State, Nigeria</w:t>
            </w:r>
          </w:p>
        </w:tc>
      </w:tr>
      <w:tr w:rsidR="005D454A" w:rsidRPr="002136A4" w14:paraId="6EF408FD" w14:textId="77777777" w:rsidTr="007F3472">
        <w:trPr>
          <w:cantSplit/>
          <w:trHeight w:val="340"/>
        </w:trPr>
        <w:tc>
          <w:tcPr>
            <w:tcW w:w="2694" w:type="dxa"/>
            <w:vMerge/>
            <w:shd w:val="clear" w:color="auto" w:fill="auto"/>
          </w:tcPr>
          <w:p w14:paraId="0276621E" w14:textId="77777777" w:rsidR="005D454A" w:rsidRPr="002136A4" w:rsidRDefault="005D454A" w:rsidP="00B04652">
            <w:pPr>
              <w:spacing w:line="276" w:lineRule="auto"/>
              <w:jc w:val="both"/>
              <w:rPr>
                <w:rFonts w:ascii="Segoe UI" w:hAnsi="Segoe UI" w:cs="Segoe UI"/>
                <w:sz w:val="20"/>
                <w:szCs w:val="20"/>
                <w:lang w:val="it-IT"/>
              </w:rPr>
            </w:pPr>
          </w:p>
        </w:tc>
        <w:tc>
          <w:tcPr>
            <w:tcW w:w="6804" w:type="dxa"/>
            <w:shd w:val="clear" w:color="auto" w:fill="auto"/>
          </w:tcPr>
          <w:p w14:paraId="129EBE37" w14:textId="3181374D" w:rsidR="005D454A" w:rsidRPr="002136A4" w:rsidRDefault="005D454A" w:rsidP="00D53801">
            <w:pPr>
              <w:pStyle w:val="ECVComments"/>
              <w:tabs>
                <w:tab w:val="right" w:pos="8218"/>
              </w:tabs>
              <w:spacing w:line="360" w:lineRule="auto"/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  <w:lang w:eastAsia="en-GB" w:bidi="ar-SA"/>
              </w:rPr>
              <w:drawing>
                <wp:inline distT="0" distB="0" distL="0" distR="0" wp14:anchorId="26875A5D" wp14:editId="31A26DD7">
                  <wp:extent cx="143933" cy="143933"/>
                  <wp:effectExtent l="0" t="0" r="889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99" cy="1467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28430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234</w:t>
            </w:r>
            <w:r w:rsidR="00D53801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80</w:t>
            </w:r>
            <w:r w:rsidR="0028430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39819643</w:t>
            </w:r>
          </w:p>
        </w:tc>
      </w:tr>
      <w:tr w:rsidR="005D454A" w:rsidRPr="002136A4" w14:paraId="4DE8A4A3" w14:textId="77777777" w:rsidTr="007F3472">
        <w:trPr>
          <w:cantSplit/>
          <w:trHeight w:val="230"/>
        </w:trPr>
        <w:tc>
          <w:tcPr>
            <w:tcW w:w="2694" w:type="dxa"/>
            <w:vMerge/>
            <w:shd w:val="clear" w:color="auto" w:fill="auto"/>
          </w:tcPr>
          <w:p w14:paraId="2309CDEB" w14:textId="77777777" w:rsidR="005D454A" w:rsidRPr="002136A4" w:rsidRDefault="005D454A" w:rsidP="00B04652">
            <w:pPr>
              <w:spacing w:line="276" w:lineRule="auto"/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auto"/>
            <w:vAlign w:val="center"/>
          </w:tcPr>
          <w:p w14:paraId="4A2D7B86" w14:textId="6F3A3AFA" w:rsidR="00CF248E" w:rsidRPr="002136A4" w:rsidRDefault="005D454A" w:rsidP="00D53801">
            <w:pPr>
              <w:pStyle w:val="ECVComments"/>
              <w:spacing w:line="360" w:lineRule="auto"/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  <w:lang w:eastAsia="en-GB" w:bidi="ar-SA"/>
              </w:rPr>
              <w:drawing>
                <wp:anchor distT="0" distB="0" distL="0" distR="71755" simplePos="0" relativeHeight="251660288" behindDoc="0" locked="0" layoutInCell="1" allowOverlap="1" wp14:anchorId="3F5C9298" wp14:editId="5D70A19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43E99"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lukeng200@gmail.com</w:t>
            </w:r>
          </w:p>
        </w:tc>
      </w:tr>
      <w:tr w:rsidR="005D454A" w:rsidRPr="002136A4" w14:paraId="60B8FA75" w14:textId="77777777" w:rsidTr="007F3472">
        <w:trPr>
          <w:cantSplit/>
          <w:trHeight w:val="243"/>
        </w:trPr>
        <w:tc>
          <w:tcPr>
            <w:tcW w:w="2694" w:type="dxa"/>
            <w:vMerge/>
            <w:shd w:val="clear" w:color="auto" w:fill="auto"/>
          </w:tcPr>
          <w:p w14:paraId="7100DCB3" w14:textId="77777777" w:rsidR="005D454A" w:rsidRPr="002136A4" w:rsidRDefault="005D454A" w:rsidP="00B04652">
            <w:pPr>
              <w:spacing w:line="276" w:lineRule="auto"/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auto"/>
          </w:tcPr>
          <w:p w14:paraId="491FB6EA" w14:textId="77777777" w:rsidR="002136A4" w:rsidRPr="002136A4" w:rsidRDefault="005D454A" w:rsidP="00D53801">
            <w:pPr>
              <w:pStyle w:val="ECVComments"/>
              <w:spacing w:line="360" w:lineRule="auto"/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  <w:lang w:eastAsia="en-GB" w:bidi="ar-SA"/>
              </w:rPr>
              <w:drawing>
                <wp:anchor distT="0" distB="0" distL="0" distR="71755" simplePos="0" relativeHeight="251658240" behindDoc="0" locked="0" layoutInCell="1" allowOverlap="1" wp14:anchorId="44F5006B" wp14:editId="061DD06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9845</wp:posOffset>
                  </wp:positionV>
                  <wp:extent cx="125095" cy="13525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" cy="1352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CF248E"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</w:t>
            </w:r>
            <w:r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kype</w:t>
            </w:r>
            <w:r w:rsid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D</w:t>
            </w:r>
            <w:r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:</w:t>
            </w: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lukeng200_1</w:t>
            </w:r>
          </w:p>
        </w:tc>
      </w:tr>
      <w:tr w:rsidR="005D454A" w:rsidRPr="002136A4" w14:paraId="4652C8E8" w14:textId="77777777" w:rsidTr="007F3472">
        <w:trPr>
          <w:cantSplit/>
          <w:trHeight w:val="265"/>
        </w:trPr>
        <w:tc>
          <w:tcPr>
            <w:tcW w:w="2694" w:type="dxa"/>
            <w:vMerge/>
            <w:shd w:val="clear" w:color="auto" w:fill="auto"/>
          </w:tcPr>
          <w:p w14:paraId="336D5756" w14:textId="77777777" w:rsidR="005D454A" w:rsidRPr="002136A4" w:rsidRDefault="005D454A" w:rsidP="00B04652">
            <w:pPr>
              <w:spacing w:line="276" w:lineRule="auto"/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auto"/>
          </w:tcPr>
          <w:p w14:paraId="04BC4940" w14:textId="77777777" w:rsidR="005D454A" w:rsidRPr="002136A4" w:rsidRDefault="005D454A" w:rsidP="00D53801">
            <w:pPr>
              <w:pStyle w:val="ECVComments"/>
              <w:spacing w:line="360" w:lineRule="auto"/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  <w:lang w:eastAsia="en-GB" w:bidi="ar-SA"/>
              </w:rPr>
              <w:drawing>
                <wp:inline distT="0" distB="0" distL="0" distR="0" wp14:anchorId="40D1D158" wp14:editId="4C58FE73">
                  <wp:extent cx="135466" cy="13546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031" cy="138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E514E"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 </w:t>
            </w:r>
            <w:r w:rsidRPr="002136A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www.linkedin.com/in/soboyejo-lukman-adeboye</w:t>
            </w:r>
          </w:p>
        </w:tc>
      </w:tr>
      <w:tr w:rsidR="005D454A" w:rsidRPr="002136A4" w14:paraId="2A4217EF" w14:textId="77777777" w:rsidTr="007F3472">
        <w:trPr>
          <w:cantSplit/>
          <w:trHeight w:val="255"/>
        </w:trPr>
        <w:tc>
          <w:tcPr>
            <w:tcW w:w="2694" w:type="dxa"/>
            <w:vMerge/>
            <w:shd w:val="clear" w:color="auto" w:fill="auto"/>
          </w:tcPr>
          <w:p w14:paraId="70F25002" w14:textId="77777777" w:rsidR="005D454A" w:rsidRPr="002136A4" w:rsidRDefault="005D454A" w:rsidP="00B04652">
            <w:pPr>
              <w:spacing w:line="276" w:lineRule="auto"/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auto"/>
          </w:tcPr>
          <w:p w14:paraId="1AF453DD" w14:textId="77777777" w:rsidR="005D454A" w:rsidRPr="002136A4" w:rsidRDefault="005D454A" w:rsidP="00D53801">
            <w:pPr>
              <w:pStyle w:val="ECVComments"/>
              <w:spacing w:line="360" w:lineRule="auto"/>
              <w:jc w:val="both"/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</w:pP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  <w:lang w:eastAsia="en-GB" w:bidi="ar-SA"/>
              </w:rPr>
              <w:drawing>
                <wp:inline distT="0" distB="0" distL="0" distR="0" wp14:anchorId="0D2667AF" wp14:editId="15645940">
                  <wp:extent cx="151241" cy="158115"/>
                  <wp:effectExtent l="0" t="0" r="127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664" cy="17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B0B3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2136A4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https://lukeng200.github.io/</w:t>
            </w:r>
          </w:p>
        </w:tc>
      </w:tr>
      <w:tr w:rsidR="005D454A" w:rsidRPr="002136A4" w14:paraId="3C8AC3C3" w14:textId="77777777" w:rsidTr="007F3472">
        <w:trPr>
          <w:cantSplit/>
          <w:trHeight w:val="105"/>
        </w:trPr>
        <w:tc>
          <w:tcPr>
            <w:tcW w:w="2694" w:type="dxa"/>
            <w:vMerge/>
            <w:shd w:val="clear" w:color="auto" w:fill="auto"/>
          </w:tcPr>
          <w:p w14:paraId="449CECB6" w14:textId="77777777" w:rsidR="005D454A" w:rsidRPr="002136A4" w:rsidRDefault="005D454A" w:rsidP="00B04652">
            <w:pPr>
              <w:spacing w:line="276" w:lineRule="auto"/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auto"/>
            <w:vAlign w:val="center"/>
          </w:tcPr>
          <w:p w14:paraId="5331E77F" w14:textId="77777777" w:rsidR="005D454A" w:rsidRPr="002136A4" w:rsidRDefault="005D454A" w:rsidP="00B04652">
            <w:pPr>
              <w:pStyle w:val="annotationtext"/>
              <w:spacing w:line="276" w:lineRule="auto"/>
              <w:jc w:val="both"/>
              <w:rPr>
                <w:rFonts w:ascii="Segoe UI" w:hAnsi="Segoe UI" w:cs="Segoe UI"/>
                <w:color w:val="000000" w:themeColor="text1"/>
              </w:rPr>
            </w:pPr>
            <w:r w:rsidRPr="002136A4">
              <w:rPr>
                <w:rFonts w:ascii="Segoe UI" w:hAnsi="Segoe UI" w:cs="Segoe UI"/>
                <w:b/>
                <w:bCs/>
                <w:color w:val="5B9BD5" w:themeColor="accent5"/>
              </w:rPr>
              <w:t>Gender</w:t>
            </w:r>
            <w:r w:rsidRPr="002136A4">
              <w:rPr>
                <w:rFonts w:ascii="Segoe UI" w:hAnsi="Segoe UI" w:cs="Segoe UI"/>
                <w:color w:val="5B9BD5" w:themeColor="accent5"/>
              </w:rPr>
              <w:t>:</w:t>
            </w:r>
            <w:r w:rsidRPr="002136A4">
              <w:rPr>
                <w:rFonts w:ascii="Segoe UI" w:hAnsi="Segoe UI" w:cs="Segoe UI"/>
                <w:color w:val="000000" w:themeColor="text1"/>
              </w:rPr>
              <w:t xml:space="preserve"> Male </w:t>
            </w:r>
            <w:r w:rsidRPr="002136A4">
              <w:rPr>
                <w:rFonts w:ascii="Segoe UI" w:hAnsi="Segoe UI" w:cs="Segoe UI"/>
                <w:b/>
                <w:bCs/>
                <w:color w:val="4472C4" w:themeColor="accent1"/>
              </w:rPr>
              <w:t>|</w:t>
            </w:r>
            <w:r w:rsidRPr="002136A4">
              <w:rPr>
                <w:rFonts w:ascii="Segoe UI" w:hAnsi="Segoe UI" w:cs="Segoe UI"/>
                <w:color w:val="000000" w:themeColor="text1"/>
              </w:rPr>
              <w:t xml:space="preserve"> </w:t>
            </w:r>
            <w:r w:rsidRPr="002136A4">
              <w:rPr>
                <w:rFonts w:ascii="Segoe UI" w:hAnsi="Segoe UI" w:cs="Segoe UI"/>
                <w:b/>
                <w:bCs/>
                <w:color w:val="5B9BD5" w:themeColor="accent5"/>
              </w:rPr>
              <w:t>Date of birth:</w:t>
            </w:r>
            <w:r w:rsidRPr="002136A4">
              <w:rPr>
                <w:rFonts w:ascii="Segoe UI" w:hAnsi="Segoe UI" w:cs="Segoe UI"/>
                <w:color w:val="5B9BD5" w:themeColor="accent5"/>
              </w:rPr>
              <w:t xml:space="preserve"> </w:t>
            </w:r>
            <w:r w:rsidRPr="002136A4">
              <w:rPr>
                <w:rFonts w:ascii="Segoe UI" w:hAnsi="Segoe UI" w:cs="Segoe UI"/>
                <w:color w:val="000000" w:themeColor="text1"/>
              </w:rPr>
              <w:t xml:space="preserve">06/04/1992 </w:t>
            </w:r>
            <w:r w:rsidR="002F0AB0" w:rsidRPr="002136A4">
              <w:rPr>
                <w:rFonts w:ascii="Segoe UI" w:hAnsi="Segoe UI" w:cs="Segoe UI"/>
                <w:b/>
                <w:bCs/>
                <w:color w:val="4472C4" w:themeColor="accent1"/>
              </w:rPr>
              <w:t>|</w:t>
            </w:r>
            <w:r w:rsidR="002F0AB0" w:rsidRPr="002136A4">
              <w:rPr>
                <w:rFonts w:ascii="Segoe UI" w:hAnsi="Segoe UI" w:cs="Segoe UI"/>
                <w:color w:val="000000" w:themeColor="text1"/>
              </w:rPr>
              <w:t xml:space="preserve"> </w:t>
            </w:r>
            <w:r w:rsidRPr="002136A4">
              <w:rPr>
                <w:rFonts w:ascii="Segoe UI" w:hAnsi="Segoe UI" w:cs="Segoe UI"/>
                <w:b/>
                <w:bCs/>
                <w:color w:val="5B9BD5" w:themeColor="accent5"/>
              </w:rPr>
              <w:t>Nationality:</w:t>
            </w:r>
            <w:r w:rsidRPr="002136A4">
              <w:rPr>
                <w:rFonts w:ascii="Segoe UI" w:hAnsi="Segoe UI" w:cs="Segoe UI"/>
                <w:color w:val="000000" w:themeColor="text1"/>
              </w:rPr>
              <w:t xml:space="preserve"> Nigerian</w:t>
            </w:r>
          </w:p>
        </w:tc>
      </w:tr>
    </w:tbl>
    <w:tbl>
      <w:tblPr>
        <w:tblpPr w:topFromText="170" w:bottomFromText="170" w:vertAnchor="text" w:tblpY="170"/>
        <w:tblW w:w="935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4"/>
        <w:gridCol w:w="6662"/>
      </w:tblGrid>
      <w:tr w:rsidR="005D454A" w:rsidRPr="002136A4" w14:paraId="4316C26A" w14:textId="77777777" w:rsidTr="0078128E">
        <w:trPr>
          <w:cantSplit/>
          <w:trHeight w:val="708"/>
        </w:trPr>
        <w:tc>
          <w:tcPr>
            <w:tcW w:w="2694" w:type="dxa"/>
            <w:shd w:val="clear" w:color="auto" w:fill="auto"/>
            <w:vAlign w:val="center"/>
          </w:tcPr>
          <w:p w14:paraId="3284D466" w14:textId="77777777" w:rsidR="005D454A" w:rsidRPr="002136A4" w:rsidRDefault="005D454A" w:rsidP="00B04652">
            <w:pPr>
              <w:pStyle w:val="annotationsubject"/>
              <w:spacing w:line="276" w:lineRule="auto"/>
              <w:jc w:val="both"/>
              <w:rPr>
                <w:rFonts w:ascii="Segoe UI" w:hAnsi="Segoe UI" w:cs="Segoe UI"/>
                <w:bCs/>
              </w:rPr>
            </w:pPr>
            <w:bookmarkStart w:id="1" w:name="_Hlk65871908"/>
            <w:r w:rsidRPr="002136A4">
              <w:rPr>
                <w:rFonts w:ascii="Segoe UI" w:hAnsi="Segoe UI" w:cs="Segoe UI"/>
                <w:bCs/>
              </w:rPr>
              <w:t xml:space="preserve">CAREER </w:t>
            </w:r>
            <w:r w:rsidR="00F82305" w:rsidRPr="002136A4">
              <w:rPr>
                <w:rFonts w:ascii="Segoe UI" w:hAnsi="Segoe UI" w:cs="Segoe UI"/>
                <w:bCs/>
              </w:rPr>
              <w:t>OBJECTIVE</w:t>
            </w:r>
          </w:p>
          <w:p w14:paraId="2CD52E9D" w14:textId="77777777" w:rsidR="005D454A" w:rsidRPr="002136A4" w:rsidRDefault="005D454A" w:rsidP="00B04652">
            <w:pPr>
              <w:pStyle w:val="annotationsubject"/>
              <w:spacing w:line="276" w:lineRule="auto"/>
              <w:jc w:val="both"/>
              <w:rPr>
                <w:rFonts w:ascii="Segoe UI" w:hAnsi="Segoe UI" w:cs="Segoe UI"/>
                <w:bCs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4E388CDC" w14:textId="77777777" w:rsidR="00522E89" w:rsidRDefault="00522E89" w:rsidP="00B04652">
            <w:pPr>
              <w:pStyle w:val="BalloonText"/>
              <w:spacing w:line="276" w:lineRule="auto"/>
              <w:jc w:val="both"/>
              <w:rPr>
                <w:sz w:val="20"/>
                <w:szCs w:val="20"/>
              </w:rPr>
            </w:pPr>
          </w:p>
          <w:p w14:paraId="096A038C" w14:textId="539A2EBC" w:rsidR="005D454A" w:rsidRPr="002136A4" w:rsidRDefault="005C2715" w:rsidP="00B04652">
            <w:pPr>
              <w:pStyle w:val="BalloonText"/>
              <w:spacing w:line="276" w:lineRule="auto"/>
              <w:jc w:val="both"/>
              <w:rPr>
                <w:sz w:val="20"/>
                <w:szCs w:val="20"/>
              </w:rPr>
            </w:pPr>
            <w:r w:rsidRPr="002136A4">
              <w:rPr>
                <w:sz w:val="20"/>
                <w:szCs w:val="20"/>
              </w:rPr>
              <w:t>To obtain national and international knowledge in theoretical and research skills for global development and sustenance of an environmentally friendly society.</w:t>
            </w:r>
          </w:p>
        </w:tc>
      </w:tr>
    </w:tbl>
    <w:bookmarkEnd w:id="1"/>
    <w:p w14:paraId="2B3D44EA" w14:textId="77777777" w:rsidR="005D454A" w:rsidRPr="006B38E3" w:rsidRDefault="005D454A" w:rsidP="004C71A1">
      <w:pPr>
        <w:pBdr>
          <w:bottom w:val="single" w:sz="4" w:space="1" w:color="auto"/>
        </w:pBd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EDUCATIONAL </w:t>
      </w:r>
      <w:r w:rsidR="000E448B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BACKGROUND</w:t>
      </w:r>
    </w:p>
    <w:p w14:paraId="68899BC6" w14:textId="77777777" w:rsidR="005D454A" w:rsidRPr="006B38E3" w:rsidRDefault="005D454A" w:rsidP="00742797">
      <w:pPr>
        <w:shd w:val="clear" w:color="auto" w:fill="FFFFFF"/>
        <w:spacing w:after="4" w:line="24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</w:p>
    <w:p w14:paraId="30FB211C" w14:textId="15097E2A" w:rsidR="005D454A" w:rsidRPr="006B38E3" w:rsidRDefault="005D454A" w:rsidP="00D121DF">
      <w:pPr>
        <w:shd w:val="clear" w:color="auto" w:fill="FFFFFF"/>
        <w:spacing w:after="0" w:line="360" w:lineRule="auto"/>
        <w:ind w:left="2880" w:right="-613" w:hanging="288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Sept 2018–July 2020</w:t>
      </w:r>
      <w:r w:rsidR="00C15F0A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="002136A4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Erasmus Mundus</w:t>
      </w:r>
      <w:r w:rsidR="00F82305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r w:rsidR="0078128E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Joint </w:t>
      </w:r>
      <w:r w:rsidR="000E448B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Master</w:t>
      </w:r>
      <w:r w:rsidR="004D26D5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in</w:t>
      </w:r>
      <w:r w:rsidR="000E448B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Water and Coastal</w:t>
      </w:r>
      <w:r w:rsidR="002136A4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Management</w:t>
      </w:r>
    </w:p>
    <w:p w14:paraId="2D31F169" w14:textId="3309B097" w:rsidR="005D454A" w:rsidRPr="006B38E3" w:rsidRDefault="005D454A" w:rsidP="00D121DF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University of Cadiz, Spain</w:t>
      </w:r>
      <w:r w:rsidR="002136A4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(</w:t>
      </w:r>
      <w:r w:rsidR="0078128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warded joint master degree</w:t>
      </w:r>
      <w:r w:rsidR="002136A4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)</w:t>
      </w:r>
    </w:p>
    <w:p w14:paraId="7007127F" w14:textId="77777777" w:rsidR="002136A4" w:rsidRPr="006B38E3" w:rsidRDefault="00602944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GPA</w:t>
      </w:r>
      <w:r w:rsidR="002F0AB0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: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9.27/10</w:t>
      </w:r>
    </w:p>
    <w:p w14:paraId="5A5D8BAB" w14:textId="7805ECB7" w:rsidR="002136A4" w:rsidRPr="006B38E3" w:rsidRDefault="002136A4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Environmental Assessment and Management</w:t>
      </w:r>
      <w:r w:rsidR="0078128E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(MSc)</w:t>
      </w:r>
    </w:p>
    <w:p w14:paraId="51C410F0" w14:textId="77777777" w:rsidR="002136A4" w:rsidRPr="006B38E3" w:rsidRDefault="002136A4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bookmarkStart w:id="2" w:name="_Hlk66222366"/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LM-75 Land and Environmental Science</w:t>
      </w:r>
      <w:bookmarkEnd w:id="2"/>
    </w:p>
    <w:p w14:paraId="69CA9DA7" w14:textId="155C91B6" w:rsidR="002136A4" w:rsidRPr="006B38E3" w:rsidRDefault="002136A4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                        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University of Bologna, Italy (</w:t>
      </w:r>
      <w:r w:rsidR="0078128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warded single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proofErr w:type="spellStart"/>
      <w:r w:rsidR="0078128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masters</w:t>
      </w:r>
      <w:proofErr w:type="spellEnd"/>
      <w:r w:rsidR="0078128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d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egree)</w:t>
      </w:r>
    </w:p>
    <w:p w14:paraId="1D0F0109" w14:textId="052A1FAA" w:rsidR="002136A4" w:rsidRPr="006B38E3" w:rsidRDefault="002136A4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>GPA: 110/110 Cum Laude (Honour)</w:t>
      </w:r>
    </w:p>
    <w:p w14:paraId="3C0D733B" w14:textId="0C02839D" w:rsidR="0078128E" w:rsidRPr="006B38E3" w:rsidRDefault="006B38E3" w:rsidP="0078128E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</w:pPr>
      <w:hyperlink r:id="rId14" w:history="1">
        <w:r w:rsidR="0078128E" w:rsidRPr="006B38E3">
          <w:rPr>
            <w:rStyle w:val="Hyperlink"/>
            <w:rFonts w:ascii="Segoe UI" w:eastAsia="Times New Roman" w:hAnsi="Segoe UI" w:cs="Segoe UI"/>
            <w:sz w:val="20"/>
            <w:szCs w:val="20"/>
            <w:lang w:val="it-IT" w:eastAsia="en-GB"/>
          </w:rPr>
          <w:t>https://wacoma.unibo.it/home.php</w:t>
        </w:r>
      </w:hyperlink>
    </w:p>
    <w:p w14:paraId="63A7894A" w14:textId="77777777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Nov 2010–Nov 2015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="007519F2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B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.Sc. Water Resources Management (Hydrology Option)</w:t>
      </w:r>
    </w:p>
    <w:p w14:paraId="2D4ABF9D" w14:textId="77777777" w:rsidR="005D454A" w:rsidRPr="006B38E3" w:rsidRDefault="005D454A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Federal University of Agriculture, Abeokuta </w:t>
      </w:r>
      <w:r w:rsidR="00215F6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(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Nigeria</w:t>
      </w:r>
      <w:r w:rsidR="00215F6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)</w:t>
      </w:r>
    </w:p>
    <w:p w14:paraId="27A5BACF" w14:textId="77777777" w:rsidR="005D454A" w:rsidRPr="006B38E3" w:rsidRDefault="00602944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bCs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Cs/>
          <w:color w:val="000000"/>
          <w:sz w:val="20"/>
          <w:szCs w:val="20"/>
          <w:lang w:eastAsia="en-GB"/>
        </w:rPr>
        <w:t>GPA</w:t>
      </w:r>
      <w:r w:rsidR="005D454A" w:rsidRPr="006B38E3">
        <w:rPr>
          <w:rFonts w:ascii="Segoe UI" w:eastAsia="Times New Roman" w:hAnsi="Segoe UI" w:cs="Segoe UI"/>
          <w:bCs/>
          <w:color w:val="000000"/>
          <w:sz w:val="20"/>
          <w:szCs w:val="20"/>
          <w:lang w:eastAsia="en-GB"/>
        </w:rPr>
        <w:t>: First Class Honours (4.60 / 5.00)</w:t>
      </w:r>
    </w:p>
    <w:p w14:paraId="1BFC69B3" w14:textId="018167AF" w:rsidR="005D454A" w:rsidRPr="006B38E3" w:rsidRDefault="009F0639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2003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–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2009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="005D454A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West African Senior School Certificate </w:t>
      </w:r>
      <w:r w:rsidR="0060101A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Examination </w:t>
      </w:r>
      <w:r w:rsidR="005D454A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(WASSCE)</w:t>
      </w:r>
    </w:p>
    <w:p w14:paraId="3D6FAAFB" w14:textId="77777777" w:rsidR="005D454A" w:rsidRPr="006B38E3" w:rsidRDefault="005D454A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bCs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Cs/>
          <w:color w:val="000000"/>
          <w:sz w:val="20"/>
          <w:szCs w:val="20"/>
          <w:lang w:eastAsia="en-GB"/>
        </w:rPr>
        <w:t xml:space="preserve">Remo Divisional High School, Sagamu, Nigeria </w:t>
      </w:r>
    </w:p>
    <w:p w14:paraId="7A728CEC" w14:textId="77777777" w:rsidR="00F83610" w:rsidRPr="006B38E3" w:rsidRDefault="00F83610" w:rsidP="00F83610">
      <w:pPr>
        <w:shd w:val="clear" w:color="auto" w:fill="FFFFFF"/>
        <w:spacing w:after="0" w:line="276" w:lineRule="auto"/>
        <w:jc w:val="both"/>
        <w:rPr>
          <w:rFonts w:ascii="Segoe UI" w:eastAsia="Times New Roman" w:hAnsi="Segoe UI" w:cs="Segoe UI"/>
          <w:bCs/>
          <w:color w:val="000000"/>
          <w:sz w:val="20"/>
          <w:szCs w:val="20"/>
          <w:lang w:eastAsia="en-GB"/>
        </w:rPr>
      </w:pPr>
    </w:p>
    <w:p w14:paraId="17952BDA" w14:textId="77777777" w:rsidR="005D454A" w:rsidRPr="006B38E3" w:rsidRDefault="005D454A" w:rsidP="004C71A1">
      <w:pPr>
        <w:pBdr>
          <w:bottom w:val="single" w:sz="4" w:space="1" w:color="auto"/>
        </w:pBd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val="es-ES" w:eastAsia="en-GB"/>
        </w:rPr>
        <w:t>WORK EXPERIENCE</w:t>
      </w:r>
    </w:p>
    <w:p w14:paraId="50C0163F" w14:textId="77777777" w:rsidR="005D454A" w:rsidRPr="006B38E3" w:rsidRDefault="005D454A" w:rsidP="00742797">
      <w:pPr>
        <w:shd w:val="clear" w:color="auto" w:fill="FFFFFF"/>
        <w:spacing w:after="0" w:line="240" w:lineRule="auto"/>
        <w:ind w:right="340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val="es-ES" w:eastAsia="en-GB"/>
        </w:rPr>
      </w:pPr>
    </w:p>
    <w:p w14:paraId="742256BC" w14:textId="77777777" w:rsidR="005D454A" w:rsidRPr="006B38E3" w:rsidRDefault="005D454A" w:rsidP="006059A2">
      <w:pPr>
        <w:shd w:val="clear" w:color="auto" w:fill="FFFFFF"/>
        <w:spacing w:after="0" w:line="360" w:lineRule="auto"/>
        <w:ind w:right="340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val="es-ES" w:eastAsia="en-GB"/>
        </w:rPr>
        <w:t>Feb. 2020–Jul 2020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val="es-ES"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val="es-ES" w:eastAsia="en-GB"/>
        </w:rPr>
        <w:tab/>
      </w:r>
      <w:proofErr w:type="spellStart"/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Clust</w:t>
      </w:r>
      <w:proofErr w:type="spellEnd"/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-ER Greentech </w:t>
      </w:r>
      <w:proofErr w:type="spellStart"/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Energía</w:t>
      </w:r>
      <w:proofErr w:type="spellEnd"/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proofErr w:type="spellStart"/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Sostenibilita</w:t>
      </w:r>
      <w:proofErr w:type="spellEnd"/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, Ravenna</w:t>
      </w:r>
    </w:p>
    <w:p w14:paraId="6466610E" w14:textId="77777777" w:rsidR="005D454A" w:rsidRPr="006B38E3" w:rsidRDefault="005D454A" w:rsidP="006059A2">
      <w:pPr>
        <w:shd w:val="clear" w:color="auto" w:fill="FFFFFF"/>
        <w:spacing w:after="0" w:line="360" w:lineRule="auto"/>
        <w:ind w:right="340"/>
        <w:jc w:val="both"/>
        <w:rPr>
          <w:rFonts w:ascii="Segoe UI" w:hAnsi="Segoe UI" w:cs="Segoe UI"/>
          <w:sz w:val="20"/>
          <w:szCs w:val="20"/>
          <w:lang w:val="it-IT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>Via P. Gobetti, 101 – 40129 Bologna CF 91399930378 (Italy)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ab/>
      </w:r>
      <w:r w:rsidR="006B38E3" w:rsidRPr="006B38E3">
        <w:fldChar w:fldCharType="begin"/>
      </w:r>
      <w:r w:rsidR="006B38E3" w:rsidRPr="006B38E3">
        <w:rPr>
          <w:lang w:val="it-IT"/>
        </w:rPr>
        <w:instrText xml:space="preserve"> HYPERLINK "mailto:francesco.matteucci@greentech.clust-er.it" </w:instrText>
      </w:r>
      <w:r w:rsidR="006B38E3" w:rsidRPr="006B38E3">
        <w:fldChar w:fldCharType="separate"/>
      </w:r>
      <w:r w:rsidR="002136A4" w:rsidRPr="006B38E3">
        <w:rPr>
          <w:rStyle w:val="Hyperlink"/>
          <w:rFonts w:ascii="Segoe UI" w:hAnsi="Segoe UI" w:cs="Segoe UI"/>
          <w:sz w:val="20"/>
          <w:szCs w:val="20"/>
          <w:lang w:val="it-IT"/>
        </w:rPr>
        <w:t>francesco.matteucci@greentech.clust-er.it</w:t>
      </w:r>
      <w:r w:rsidR="006B38E3" w:rsidRPr="006B38E3">
        <w:rPr>
          <w:rStyle w:val="Hyperlink"/>
          <w:rFonts w:ascii="Segoe UI" w:hAnsi="Segoe UI" w:cs="Segoe UI"/>
          <w:sz w:val="20"/>
          <w:szCs w:val="20"/>
          <w:lang w:val="it-IT"/>
        </w:rPr>
        <w:fldChar w:fldCharType="end"/>
      </w:r>
    </w:p>
    <w:p w14:paraId="46A6528B" w14:textId="77777777" w:rsidR="005D454A" w:rsidRPr="006B38E3" w:rsidRDefault="005D454A" w:rsidP="006059A2">
      <w:pPr>
        <w:shd w:val="clear" w:color="auto" w:fill="FFFFFF"/>
        <w:spacing w:after="0" w:line="360" w:lineRule="auto"/>
        <w:ind w:left="2160" w:right="34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ole: </w:t>
      </w:r>
      <w:proofErr w:type="spellStart"/>
      <w:r w:rsidR="002136A4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Stedent</w:t>
      </w:r>
      <w:proofErr w:type="spellEnd"/>
      <w:r w:rsidR="002136A4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Intern</w:t>
      </w:r>
    </w:p>
    <w:p w14:paraId="75B96D05" w14:textId="77777777" w:rsidR="005D454A" w:rsidRPr="006B38E3" w:rsidRDefault="00A5288B" w:rsidP="006059A2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right="34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eviews on Ways to Reduce Plastic Pollution (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eport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)</w:t>
      </w:r>
    </w:p>
    <w:p w14:paraId="65984071" w14:textId="7536B3F5" w:rsidR="005D454A" w:rsidRPr="006B38E3" w:rsidRDefault="005D454A" w:rsidP="008E5754">
      <w:pPr>
        <w:shd w:val="clear" w:color="auto" w:fill="FFFFFF"/>
        <w:spacing w:after="0" w:line="360" w:lineRule="auto"/>
        <w:ind w:right="-33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lastRenderedPageBreak/>
        <w:t>Nov 2016–Jan 2018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Federal Polytechnic Idah, Kogi State</w:t>
      </w:r>
      <w:r w:rsidR="008E5754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r w:rsidR="008E5754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(Primary Place of Assignment)</w:t>
      </w:r>
    </w:p>
    <w:p w14:paraId="1CED10FC" w14:textId="77777777" w:rsidR="005D454A" w:rsidRPr="006B38E3" w:rsidRDefault="005D454A" w:rsidP="006059A2">
      <w:pPr>
        <w:shd w:val="clear" w:color="auto" w:fill="FFFFFF"/>
        <w:spacing w:after="0" w:line="360" w:lineRule="auto"/>
        <w:ind w:right="34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  <w:t xml:space="preserve">Via One-Year Mandatory 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National Youth Service Corps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(Nigeria)</w:t>
      </w:r>
    </w:p>
    <w:p w14:paraId="4DB15688" w14:textId="77777777" w:rsidR="005D454A" w:rsidRPr="006B38E3" w:rsidRDefault="005D454A" w:rsidP="006059A2">
      <w:pPr>
        <w:shd w:val="clear" w:color="auto" w:fill="FFFFFF"/>
        <w:spacing w:after="0" w:line="360" w:lineRule="auto"/>
        <w:ind w:right="34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hyperlink r:id="rId15" w:history="1">
        <w:r w:rsidRPr="006B38E3">
          <w:rPr>
            <w:rStyle w:val="Hyperlink"/>
            <w:rFonts w:ascii="Segoe UI" w:eastAsia="Times New Roman" w:hAnsi="Segoe UI" w:cs="Segoe UI"/>
            <w:sz w:val="20"/>
            <w:szCs w:val="20"/>
            <w:lang w:eastAsia="en-GB"/>
          </w:rPr>
          <w:t>www.nysc.gov.ng</w:t>
        </w:r>
      </w:hyperlink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</w:p>
    <w:p w14:paraId="27518815" w14:textId="77777777" w:rsidR="005D454A" w:rsidRPr="006B38E3" w:rsidRDefault="005D454A" w:rsidP="006059A2">
      <w:pPr>
        <w:shd w:val="clear" w:color="auto" w:fill="FFFFFF"/>
        <w:spacing w:after="0" w:line="360" w:lineRule="auto"/>
        <w:ind w:left="2160" w:right="34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ole: 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Graduate Teaching Assistant</w:t>
      </w:r>
    </w:p>
    <w:p w14:paraId="7DDE5DF3" w14:textId="77777777" w:rsidR="005D454A" w:rsidRPr="006B38E3" w:rsidRDefault="005D454A" w:rsidP="006059A2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right="36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Tutored Fluid Mechanics and Hydrology at the Department of Civil Engineering</w:t>
      </w:r>
      <w:r w:rsidR="00F33AC3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Instructed students during hands-on practical sessions</w:t>
      </w:r>
      <w:r w:rsidR="00F33AC3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Prepared course materials for students</w:t>
      </w:r>
    </w:p>
    <w:p w14:paraId="56C728B0" w14:textId="10E9B472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Mar 2016–</w:t>
      </w:r>
      <w:r w:rsidR="0083680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ug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2016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Extensive Educational Consult</w:t>
      </w:r>
    </w:p>
    <w:p w14:paraId="3170DA0E" w14:textId="77777777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3, Agura Road Sabo, Sagamu, Ogun State, Sagamu (Nigeria)</w:t>
      </w:r>
    </w:p>
    <w:p w14:paraId="516A1710" w14:textId="77777777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hyperlink r:id="rId16" w:history="1">
        <w:r w:rsidRPr="006B38E3">
          <w:rPr>
            <w:rStyle w:val="Hyperlink"/>
            <w:rFonts w:ascii="Segoe UI" w:eastAsia="Times New Roman" w:hAnsi="Segoe UI" w:cs="Segoe UI"/>
            <w:sz w:val="20"/>
            <w:szCs w:val="20"/>
            <w:lang w:val="it-IT" w:eastAsia="en-GB"/>
          </w:rPr>
          <w:t>extensive.consultant@gmail.com</w:t>
        </w:r>
      </w:hyperlink>
    </w:p>
    <w:p w14:paraId="6E03A1B1" w14:textId="77777777" w:rsidR="005D454A" w:rsidRPr="006B38E3" w:rsidRDefault="005D454A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>Role: 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val="it-IT" w:eastAsia="en-GB"/>
        </w:rPr>
        <w:t>Part-Time Tutor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val="it-IT" w:eastAsia="en-GB"/>
        </w:rPr>
        <w:t>       </w:t>
      </w:r>
    </w:p>
    <w:p w14:paraId="1C5EFE30" w14:textId="77777777" w:rsidR="005D454A" w:rsidRPr="006B38E3" w:rsidRDefault="005D454A" w:rsidP="006059A2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Taught Mathematics and Geography</w:t>
      </w:r>
      <w:r w:rsidR="00F33AC3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Prepare high school student for West African Exam, National Exam, and Pre-University Exams</w:t>
      </w:r>
    </w:p>
    <w:p w14:paraId="034A26B9" w14:textId="77777777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May 2014–Nov 2014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ab/>
        <w:t xml:space="preserve">Ogun State Water Works Corporation, Sagamu Business Area </w:t>
      </w:r>
    </w:p>
    <w:p w14:paraId="4EBC2BEC" w14:textId="77777777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  <w:t>Parastatal Buildings, Oke-Mosan, Abeokuta (Nigeria)</w:t>
      </w:r>
    </w:p>
    <w:p w14:paraId="23EDD6BA" w14:textId="77777777" w:rsidR="005D454A" w:rsidRPr="006B38E3" w:rsidRDefault="005D454A" w:rsidP="006059A2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ab/>
      </w:r>
      <w:hyperlink r:id="rId17" w:history="1">
        <w:r w:rsidRPr="006B38E3">
          <w:rPr>
            <w:rStyle w:val="Hyperlink"/>
            <w:rFonts w:ascii="Segoe UI" w:eastAsia="Times New Roman" w:hAnsi="Segoe UI" w:cs="Segoe UI"/>
            <w:sz w:val="20"/>
            <w:szCs w:val="20"/>
            <w:lang w:eastAsia="en-GB"/>
          </w:rPr>
          <w:t>www.ogunwater.org.ng</w:t>
        </w:r>
      </w:hyperlink>
    </w:p>
    <w:p w14:paraId="76536DD1" w14:textId="77777777" w:rsidR="005D454A" w:rsidRPr="006B38E3" w:rsidRDefault="005D454A" w:rsidP="006059A2">
      <w:pPr>
        <w:shd w:val="clear" w:color="auto" w:fill="FFFFFF"/>
        <w:spacing w:after="0" w:line="360" w:lineRule="auto"/>
        <w:ind w:left="2160" w:firstLine="7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ole:</w:t>
      </w:r>
      <w:r w:rsidR="00A5288B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Student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 </w:t>
      </w: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Intern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      </w:t>
      </w:r>
    </w:p>
    <w:p w14:paraId="79A8D95E" w14:textId="77777777" w:rsidR="00063533" w:rsidRPr="006B38E3" w:rsidRDefault="00A5288B" w:rsidP="006059A2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Water Works Activities </w:t>
      </w:r>
      <w:r w:rsidR="002C6E1B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includ</w:t>
      </w:r>
      <w:r w:rsidR="007005A8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ing</w:t>
      </w:r>
      <w:r w:rsidR="002E7F2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eration, Flocculation</w:t>
      </w:r>
      <w:r w:rsidR="007005A8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/</w:t>
      </w:r>
      <w:r w:rsidR="002E7F2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Coagulation, and Filtration</w:t>
      </w:r>
      <w:r w:rsidR="007005A8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Processes</w:t>
      </w:r>
      <w:r w:rsidR="00F33AC3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On-site and Town Water Sampling</w:t>
      </w:r>
      <w:r w:rsidR="00F33AC3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Water Distribution and Diversion</w:t>
      </w:r>
      <w:r w:rsidR="00F33AC3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Bill Distribution and Interactions with the User</w:t>
      </w:r>
      <w:r w:rsidR="007005A8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.</w:t>
      </w:r>
    </w:p>
    <w:p w14:paraId="5DA7E175" w14:textId="77777777" w:rsidR="00F83610" w:rsidRPr="006B38E3" w:rsidRDefault="00F83610" w:rsidP="006059A2">
      <w:pPr>
        <w:pStyle w:val="ListParagraph"/>
        <w:shd w:val="clear" w:color="auto" w:fill="FFFFFF"/>
        <w:spacing w:after="0" w:line="360" w:lineRule="auto"/>
        <w:ind w:left="288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0C813E84" w14:textId="77777777" w:rsidR="005D454A" w:rsidRPr="006B38E3" w:rsidRDefault="005D454A" w:rsidP="004C71A1">
      <w:pPr>
        <w:pBdr>
          <w:bottom w:val="single" w:sz="4" w:space="0" w:color="auto"/>
        </w:pBd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AWARDS AND ACADEMIC HONOURS</w:t>
      </w:r>
    </w:p>
    <w:p w14:paraId="55480ED7" w14:textId="77777777" w:rsidR="005D454A" w:rsidRPr="006B38E3" w:rsidRDefault="005D454A" w:rsidP="00742797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486E337C" w14:textId="77777777" w:rsidR="002E7F29" w:rsidRPr="006B38E3" w:rsidRDefault="00CF248E" w:rsidP="006059A2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ind w:left="284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Erasmus Scholar -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Erasmus Mundus Joint Master’s Degree (EMJMD) Scholarship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- European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Union </w:t>
      </w:r>
      <w:r w:rsidR="005D454A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Commission (2018)</w:t>
      </w:r>
    </w:p>
    <w:p w14:paraId="46B9ECAB" w14:textId="77777777" w:rsidR="002E7F29" w:rsidRPr="006B38E3" w:rsidRDefault="005D454A" w:rsidP="006059A2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ind w:left="284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The 23rd, 24th, 25th Senate Annual Special Prize for First-Class Honours Graduating Students (2014/2015)</w:t>
      </w:r>
    </w:p>
    <w:p w14:paraId="65B9470B" w14:textId="77777777" w:rsidR="00F33AC3" w:rsidRPr="006B38E3" w:rsidRDefault="005D454A" w:rsidP="006059A2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ind w:left="284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Umar Kabir (U.K) Hall of Residence Award – Always in Class Award - FUNAAB Hostel (2013)</w:t>
      </w:r>
    </w:p>
    <w:p w14:paraId="0FE7528E" w14:textId="77777777" w:rsidR="00F33AC3" w:rsidRPr="006B38E3" w:rsidRDefault="00F33AC3" w:rsidP="006059A2">
      <w:pPr>
        <w:shd w:val="clear" w:color="auto" w:fill="FFFFFF"/>
        <w:spacing w:after="0" w:line="360" w:lineRule="auto"/>
        <w:ind w:left="-76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</w:p>
    <w:p w14:paraId="3856D818" w14:textId="036CA79F" w:rsidR="00453860" w:rsidRPr="006B38E3" w:rsidRDefault="00F33AC3" w:rsidP="004C71A1">
      <w:pPr>
        <w:pBdr>
          <w:bottom w:val="single" w:sz="4" w:space="1" w:color="auto"/>
        </w:pBd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JOURNAL</w:t>
      </w:r>
      <w:r w:rsidR="00B35063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r w:rsidR="00C04358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and</w:t>
      </w:r>
      <w:r w:rsidR="00F83610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 </w:t>
      </w:r>
      <w:r w:rsidR="00453860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CONFERENCE </w:t>
      </w:r>
    </w:p>
    <w:p w14:paraId="76ACE7A2" w14:textId="77777777" w:rsidR="00453860" w:rsidRPr="006B38E3" w:rsidRDefault="00453860" w:rsidP="00B13C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623F26AA" w14:textId="2F2D9072" w:rsidR="004915A0" w:rsidRPr="006B38E3" w:rsidRDefault="004915A0" w:rsidP="006059A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ind w:left="284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i/>
          <w:iCs/>
          <w:color w:val="000000"/>
          <w:sz w:val="20"/>
          <w:szCs w:val="20"/>
          <w:lang w:eastAsia="en-GB"/>
        </w:rPr>
        <w:t>Lukman A. Soboyejo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, Beatrice M.S. Giambastiani, Mario Molducci, Marco Antonellini; </w:t>
      </w:r>
      <w:r w:rsidR="00CF248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Different processes affecting long-term Ravenna coastal drainage basins (Italy): implications for water management</w:t>
      </w:r>
      <w:r w:rsidR="00CF248E" w:rsidRPr="006B38E3">
        <w:rPr>
          <w:rFonts w:ascii="Segoe UI" w:eastAsia="Times New Roman" w:hAnsi="Segoe UI" w:cs="Segoe UI"/>
          <w:i/>
          <w:iCs/>
          <w:color w:val="000000"/>
          <w:sz w:val="20"/>
          <w:szCs w:val="20"/>
          <w:lang w:eastAsia="en-GB"/>
        </w:rPr>
        <w:t xml:space="preserve">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(Submitted to Journal of Environmental Earth Science; </w:t>
      </w:r>
      <w:r w:rsidR="00D1425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ccepted for Publication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)</w:t>
      </w:r>
    </w:p>
    <w:p w14:paraId="2BBB287E" w14:textId="77777777" w:rsidR="00EF482F" w:rsidRPr="006B38E3" w:rsidRDefault="00EF482F" w:rsidP="006059A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ind w:left="284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lastRenderedPageBreak/>
        <w:t xml:space="preserve">Ahmad S.M, </w:t>
      </w:r>
      <w:r w:rsidRPr="006B38E3">
        <w:rPr>
          <w:rFonts w:ascii="Segoe UI" w:eastAsia="Times New Roman" w:hAnsi="Segoe UI" w:cs="Segoe UI"/>
          <w:b/>
          <w:bCs/>
          <w:i/>
          <w:iCs/>
          <w:color w:val="000000"/>
          <w:sz w:val="20"/>
          <w:szCs w:val="20"/>
          <w:lang w:eastAsia="en-GB"/>
        </w:rPr>
        <w:t>Lukman A. Soboyejo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, </w:t>
      </w:r>
      <w:proofErr w:type="spellStart"/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Layi</w:t>
      </w:r>
      <w:proofErr w:type="spellEnd"/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-Adigun B.O, </w:t>
      </w:r>
      <w:proofErr w:type="spellStart"/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Oyelakin</w:t>
      </w:r>
      <w:proofErr w:type="spellEnd"/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J.F; Sanitation need of a growing population, who should Be concerned?</w:t>
      </w:r>
      <w:r w:rsidRPr="006B38E3">
        <w:rPr>
          <w:rFonts w:ascii="Segoe UI" w:eastAsia="Times New Roman" w:hAnsi="Segoe UI" w:cs="Segoe UI"/>
          <w:i/>
          <w:iCs/>
          <w:color w:val="000000"/>
          <w:sz w:val="20"/>
          <w:szCs w:val="20"/>
          <w:lang w:eastAsia="en-GB"/>
        </w:rPr>
        <w:t xml:space="preserve"> A SAF and DPSIR analysis for the adaptive management of wastewater in Makoko Lagoon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; Early Career Women in Water Conference, UK (Poster presentation) </w:t>
      </w:r>
    </w:p>
    <w:p w14:paraId="0304F0F3" w14:textId="77777777" w:rsidR="00F83610" w:rsidRPr="006B38E3" w:rsidRDefault="00F83610" w:rsidP="00F83610">
      <w:pPr>
        <w:pStyle w:val="ListParagraph"/>
        <w:shd w:val="clear" w:color="auto" w:fill="FFFFFF"/>
        <w:spacing w:after="0" w:line="276" w:lineRule="auto"/>
        <w:ind w:left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6F9C3E3E" w14:textId="77777777" w:rsidR="005D454A" w:rsidRPr="006B38E3" w:rsidRDefault="00D02CBD" w:rsidP="004C71A1">
      <w:pPr>
        <w:pBdr>
          <w:bottom w:val="single" w:sz="4" w:space="1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 xml:space="preserve">PERSONAL AND </w:t>
      </w:r>
      <w:r w:rsidR="005D454A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JOB SKILLS</w:t>
      </w:r>
    </w:p>
    <w:p w14:paraId="580CB18F" w14:textId="77777777" w:rsidR="005D454A" w:rsidRPr="006B38E3" w:rsidRDefault="005D454A" w:rsidP="00742797">
      <w:pPr>
        <w:pStyle w:val="ListParagraph"/>
        <w:shd w:val="clear" w:color="auto" w:fill="FFFFFF"/>
        <w:spacing w:after="0" w:line="240" w:lineRule="auto"/>
        <w:ind w:left="1440" w:right="22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7A048E0B" w14:textId="77777777" w:rsidR="002E7F29" w:rsidRPr="006B38E3" w:rsidRDefault="005D454A" w:rsidP="006059A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ind w:left="284" w:right="220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cquired skills set in Microsoft Office: Microsoft Word, Excel and PowerPoint and Data Analysis</w:t>
      </w:r>
    </w:p>
    <w:p w14:paraId="1BCA26B2" w14:textId="77777777" w:rsidR="002E7F29" w:rsidRPr="006B38E3" w:rsidRDefault="005D454A" w:rsidP="006059A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ind w:left="284" w:right="220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esearch: Excellent research skills with very good academic writing and presentation skill</w:t>
      </w:r>
    </w:p>
    <w:p w14:paraId="353B4751" w14:textId="77777777" w:rsidR="002E7F29" w:rsidRPr="006B38E3" w:rsidRDefault="005D454A" w:rsidP="006059A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ind w:left="284" w:right="220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Language: English (</w:t>
      </w:r>
      <w:r w:rsidR="004915A0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Official and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Fluent), Yoruba (</w:t>
      </w:r>
      <w:r w:rsidR="004915A0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Mother Tongue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), Italian </w:t>
      </w:r>
      <w:r w:rsidR="00777CF6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and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Spanish (Basic)</w:t>
      </w:r>
    </w:p>
    <w:p w14:paraId="3E2BC14C" w14:textId="77777777" w:rsidR="002E7F29" w:rsidRPr="006B38E3" w:rsidRDefault="005D454A" w:rsidP="006059A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ind w:left="284" w:right="220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Proficient user of QGIS, Proficient user of R, Independent user of Python, </w:t>
      </w:r>
      <w:r w:rsidR="00777CF6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and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Conceptual Diagram</w:t>
      </w:r>
    </w:p>
    <w:p w14:paraId="2836866F" w14:textId="3322B88E" w:rsidR="00B71A28" w:rsidRPr="006B38E3" w:rsidRDefault="005D454A" w:rsidP="004C71A1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ind w:left="284" w:right="220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Others: Great oratory and team skills; effective organizational and project management skills</w:t>
      </w:r>
    </w:p>
    <w:p w14:paraId="185589D6" w14:textId="77777777" w:rsidR="0078128E" w:rsidRPr="006B38E3" w:rsidRDefault="0078128E" w:rsidP="004C71A1">
      <w:pPr>
        <w:pBdr>
          <w:bottom w:val="single" w:sz="4" w:space="1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</w:p>
    <w:p w14:paraId="4ED02212" w14:textId="560EFEE5" w:rsidR="005D454A" w:rsidRPr="006B38E3" w:rsidRDefault="005D454A" w:rsidP="004C71A1">
      <w:pPr>
        <w:pBdr>
          <w:bottom w:val="single" w:sz="4" w:space="1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LEADERSHIP AND OTHER ACTIVITIES</w:t>
      </w:r>
    </w:p>
    <w:p w14:paraId="21B7ECE6" w14:textId="77777777" w:rsidR="005D454A" w:rsidRPr="006B38E3" w:rsidRDefault="005D454A" w:rsidP="00742797">
      <w:pPr>
        <w:shd w:val="clear" w:color="auto" w:fill="FFFFFF"/>
        <w:spacing w:after="0" w:line="240" w:lineRule="auto"/>
        <w:ind w:right="216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2807FDA9" w14:textId="77777777" w:rsidR="002E7F29" w:rsidRPr="006B38E3" w:rsidRDefault="005D454A" w:rsidP="006059A2">
      <w:pPr>
        <w:pStyle w:val="ListParagraph"/>
        <w:numPr>
          <w:ilvl w:val="0"/>
          <w:numId w:val="17"/>
        </w:numPr>
        <w:shd w:val="clear" w:color="auto" w:fill="FFFFFF"/>
        <w:spacing w:after="0" w:line="360" w:lineRule="auto"/>
        <w:ind w:left="284" w:right="216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Scholarship Mentorship volunteer at online scholarship groups</w:t>
      </w:r>
      <w:r w:rsidR="002E7F2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(2018</w:t>
      </w:r>
      <w:r w:rsidR="00777CF6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- present</w:t>
      </w:r>
      <w:r w:rsidR="002E7F2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)</w:t>
      </w:r>
    </w:p>
    <w:p w14:paraId="559B0885" w14:textId="77777777" w:rsidR="002E7F29" w:rsidRPr="006B38E3" w:rsidRDefault="005D454A" w:rsidP="006059A2">
      <w:pPr>
        <w:pStyle w:val="ListParagraph"/>
        <w:numPr>
          <w:ilvl w:val="0"/>
          <w:numId w:val="17"/>
        </w:numPr>
        <w:shd w:val="clear" w:color="auto" w:fill="FFFFFF"/>
        <w:spacing w:after="0" w:line="360" w:lineRule="auto"/>
        <w:ind w:left="284" w:right="216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Public Relation Officer (P.R.O) of Editorial and Publicity Group during my one-year mandatory National Youth</w:t>
      </w:r>
      <w:r w:rsidR="002E7F2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Service Corps including the Community Development Projects Execution and Services</w:t>
      </w:r>
      <w:r w:rsidR="002E7F29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(2017)</w:t>
      </w:r>
    </w:p>
    <w:p w14:paraId="59A8E199" w14:textId="06DEB813" w:rsidR="004915A0" w:rsidRPr="006B38E3" w:rsidRDefault="005D454A" w:rsidP="0078128E">
      <w:pPr>
        <w:pStyle w:val="ListParagraph"/>
        <w:numPr>
          <w:ilvl w:val="0"/>
          <w:numId w:val="17"/>
        </w:numPr>
        <w:shd w:val="clear" w:color="auto" w:fill="FFFFFF"/>
        <w:spacing w:after="0" w:line="360" w:lineRule="auto"/>
        <w:ind w:left="284" w:right="216" w:hanging="284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Excellent communication skills gained through my earlier experience as a member of a literary and debating</w:t>
      </w:r>
      <w:r w:rsidR="00B13CAE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society and international program </w:t>
      </w:r>
      <w:proofErr w:type="gramStart"/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exposure</w:t>
      </w:r>
      <w:proofErr w:type="gramEnd"/>
    </w:p>
    <w:p w14:paraId="17601DF8" w14:textId="77777777" w:rsidR="0078128E" w:rsidRPr="006B38E3" w:rsidRDefault="0078128E" w:rsidP="004C71A1">
      <w:pPr>
        <w:pBdr>
          <w:bottom w:val="single" w:sz="4" w:space="1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</w:p>
    <w:p w14:paraId="3EE3A17E" w14:textId="249586C6" w:rsidR="005D454A" w:rsidRPr="006B38E3" w:rsidRDefault="005D454A" w:rsidP="004C71A1">
      <w:pPr>
        <w:pBdr>
          <w:bottom w:val="single" w:sz="4" w:space="1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COURSES</w:t>
      </w:r>
    </w:p>
    <w:p w14:paraId="3DB742BA" w14:textId="77777777" w:rsidR="005D454A" w:rsidRPr="006B38E3" w:rsidRDefault="005D454A" w:rsidP="00742797">
      <w:pPr>
        <w:shd w:val="clear" w:color="auto" w:fill="FFFFFF"/>
        <w:spacing w:after="0" w:line="240" w:lineRule="auto"/>
        <w:ind w:right="216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3A87BF40" w14:textId="77777777" w:rsidR="00B13CAE" w:rsidRPr="006B38E3" w:rsidRDefault="005D454A" w:rsidP="006059A2">
      <w:pPr>
        <w:pStyle w:val="ListParagraph"/>
        <w:numPr>
          <w:ilvl w:val="0"/>
          <w:numId w:val="18"/>
        </w:numPr>
        <w:shd w:val="clear" w:color="auto" w:fill="FFFFFF"/>
        <w:spacing w:after="0" w:line="360" w:lineRule="auto"/>
        <w:ind w:left="284" w:right="216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From Climate Science to Action has successfully been completed, under the supervision of the World Bank Group, Open Learning Centre, OLC via Coursera Online Platform, 2017. Awarded with a certificate.</w:t>
      </w:r>
    </w:p>
    <w:p w14:paraId="04C0C063" w14:textId="77777777" w:rsidR="00B13CAE" w:rsidRPr="006B38E3" w:rsidRDefault="005D454A" w:rsidP="006059A2">
      <w:pPr>
        <w:pStyle w:val="ListParagraph"/>
        <w:numPr>
          <w:ilvl w:val="0"/>
          <w:numId w:val="18"/>
        </w:numPr>
        <w:shd w:val="clear" w:color="auto" w:fill="FFFFFF"/>
        <w:spacing w:after="0" w:line="360" w:lineRule="auto"/>
        <w:ind w:left="284" w:right="216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Water and Climate Change has successfully been completed, under the supervision of Afri-Alliance MOOC via IHE Delft Open Course Platform, 2019.</w:t>
      </w:r>
    </w:p>
    <w:p w14:paraId="71A14A0A" w14:textId="194D7A25" w:rsidR="005D454A" w:rsidRPr="006B38E3" w:rsidRDefault="005D454A" w:rsidP="006059A2">
      <w:pPr>
        <w:pStyle w:val="ListParagraph"/>
        <w:numPr>
          <w:ilvl w:val="0"/>
          <w:numId w:val="18"/>
        </w:numPr>
        <w:shd w:val="clear" w:color="auto" w:fill="FFFFFF"/>
        <w:spacing w:after="0" w:line="360" w:lineRule="auto"/>
        <w:ind w:left="284" w:right="216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Winter School, under Erasmus Mundus Scholarship and Mobility Programme</w:t>
      </w:r>
      <w:r w:rsidR="000F6D7C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;</w:t>
      </w: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 xml:space="preserve"> Hot Topics in Integrated Coastal Risk Management (University of Algarve)</w:t>
      </w:r>
      <w:r w:rsidR="00D131E1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, 2019</w:t>
      </w:r>
      <w:r w:rsidR="000F6D7C"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.</w:t>
      </w:r>
    </w:p>
    <w:p w14:paraId="53A244B0" w14:textId="77777777" w:rsidR="005D454A" w:rsidRPr="006B38E3" w:rsidRDefault="005D454A" w:rsidP="00742797">
      <w:pPr>
        <w:shd w:val="clear" w:color="auto" w:fill="FFFFFF"/>
        <w:spacing w:after="4" w:line="240" w:lineRule="auto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</w:pPr>
    </w:p>
    <w:p w14:paraId="1331F2E0" w14:textId="76A047D5" w:rsidR="005D454A" w:rsidRPr="006B38E3" w:rsidRDefault="005D454A" w:rsidP="00A5288B">
      <w:pPr>
        <w:pBdr>
          <w:bottom w:val="single" w:sz="4" w:space="0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INTEREST</w:t>
      </w:r>
      <w:r w:rsidR="007A6520"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t>S</w:t>
      </w:r>
    </w:p>
    <w:p w14:paraId="7C3CCC9A" w14:textId="77777777" w:rsidR="0041302A" w:rsidRPr="006B38E3" w:rsidRDefault="0041302A" w:rsidP="00B02E0A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0EB3DDE0" w14:textId="23B89BC6" w:rsidR="00BE7469" w:rsidRPr="006B38E3" w:rsidRDefault="005D454A" w:rsidP="00B02E0A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  <w:t>Research, Public Speaking, Writing, Networking, Football or Soccer</w:t>
      </w:r>
    </w:p>
    <w:p w14:paraId="56C115A3" w14:textId="328B2898" w:rsidR="0041302A" w:rsidRPr="006B38E3" w:rsidRDefault="0041302A" w:rsidP="00B02E0A">
      <w:pPr>
        <w:shd w:val="clear" w:color="auto" w:fill="FFFFFF"/>
        <w:spacing w:after="0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</w:p>
    <w:p w14:paraId="351EBE2D" w14:textId="73DAA769" w:rsidR="0041302A" w:rsidRPr="006B38E3" w:rsidRDefault="0041302A" w:rsidP="0041302A">
      <w:pPr>
        <w:pBdr>
          <w:bottom w:val="single" w:sz="4" w:space="0" w:color="auto"/>
        </w:pBdr>
        <w:shd w:val="clear" w:color="auto" w:fill="FFFFFF"/>
        <w:spacing w:after="4" w:line="360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en-GB"/>
        </w:rPr>
      </w:pPr>
      <w:r w:rsidRPr="006B38E3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en-GB"/>
        </w:rPr>
        <w:lastRenderedPageBreak/>
        <w:t>REFREES CONTACTS</w:t>
      </w:r>
    </w:p>
    <w:p w14:paraId="2D3C150B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b/>
          <w:bCs/>
          <w:sz w:val="20"/>
          <w:szCs w:val="20"/>
        </w:rPr>
      </w:pPr>
    </w:p>
    <w:p w14:paraId="080A3A36" w14:textId="355C33CD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b/>
          <w:bCs/>
          <w:sz w:val="20"/>
          <w:szCs w:val="20"/>
        </w:rPr>
      </w:pPr>
      <w:r w:rsidRPr="006B38E3">
        <w:rPr>
          <w:rFonts w:ascii="Segoe UI" w:hAnsi="Segoe UI" w:cs="Segoe UI"/>
          <w:b/>
          <w:bCs/>
          <w:sz w:val="20"/>
          <w:szCs w:val="20"/>
        </w:rPr>
        <w:t>Professor Marco Antonellini (Supervisor)</w:t>
      </w:r>
    </w:p>
    <w:p w14:paraId="0B67DA53" w14:textId="265566F9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Department of Biological, Geological, and Environmental Science, University of Bologna, Ravenna Campus, Via S. Alberto 163, 48123 Ravenna, Italy</w:t>
      </w:r>
    </w:p>
    <w:p w14:paraId="2A2F582D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  <w:lang w:val="it-IT"/>
        </w:rPr>
      </w:pPr>
      <w:r w:rsidRPr="006B38E3">
        <w:rPr>
          <w:rFonts w:ascii="Segoe UI" w:hAnsi="Segoe UI" w:cs="Segoe UI"/>
          <w:sz w:val="20"/>
          <w:szCs w:val="20"/>
          <w:lang w:val="it-IT"/>
        </w:rPr>
        <w:t>m.antonellini@unibo.it</w:t>
      </w:r>
    </w:p>
    <w:p w14:paraId="75568EC3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  <w:lang w:val="it-IT"/>
        </w:rPr>
      </w:pPr>
    </w:p>
    <w:p w14:paraId="14AFB592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b/>
          <w:bCs/>
          <w:sz w:val="20"/>
          <w:szCs w:val="20"/>
          <w:lang w:val="it-IT"/>
        </w:rPr>
      </w:pPr>
      <w:r w:rsidRPr="006B38E3">
        <w:rPr>
          <w:rFonts w:ascii="Segoe UI" w:hAnsi="Segoe UI" w:cs="Segoe UI"/>
          <w:b/>
          <w:bCs/>
          <w:sz w:val="20"/>
          <w:szCs w:val="20"/>
          <w:lang w:val="it-IT"/>
        </w:rPr>
        <w:t>Professor Beatrice M.S. Giambastiani (Co-Supervisor)</w:t>
      </w:r>
    </w:p>
    <w:p w14:paraId="33D556B7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Department of Biological, Geological, and Environmental Science, University of Bologna, Ravenna Campus, Via S. Alberto 163, 48123 Ravenna, Italy</w:t>
      </w:r>
    </w:p>
    <w:p w14:paraId="1A6C788F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beatrice.giambastiani@unibo.it</w:t>
      </w:r>
    </w:p>
    <w:p w14:paraId="4E59C3C4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+39 0544 937318</w:t>
      </w:r>
    </w:p>
    <w:p w14:paraId="64B80A6C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</w:p>
    <w:p w14:paraId="0374B15F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b/>
          <w:bCs/>
          <w:sz w:val="20"/>
          <w:szCs w:val="20"/>
        </w:rPr>
      </w:pPr>
      <w:r w:rsidRPr="006B38E3">
        <w:rPr>
          <w:rFonts w:ascii="Segoe UI" w:hAnsi="Segoe UI" w:cs="Segoe UI"/>
          <w:b/>
          <w:bCs/>
          <w:sz w:val="20"/>
          <w:szCs w:val="20"/>
        </w:rPr>
        <w:t>Professor A.R.T. Solarin</w:t>
      </w:r>
    </w:p>
    <w:p w14:paraId="2EC53EB6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Former, Director/CEO, National Mathematical Centre, Abuja, Nigeria;</w:t>
      </w:r>
    </w:p>
    <w:p w14:paraId="6003A49B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COMSATS Distinguished Professor of Mathematics;</w:t>
      </w:r>
    </w:p>
    <w:p w14:paraId="06CEBC02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Member, Scientific Board, IBSP-UNESCO, Paris;</w:t>
      </w:r>
    </w:p>
    <w:p w14:paraId="440F4935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NMC-UNESCO Chair of Mathematics;</w:t>
      </w:r>
    </w:p>
    <w:p w14:paraId="19783DBD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President, AMU-Pan-African Mathematical Olympiads Commission;</w:t>
      </w:r>
    </w:p>
    <w:p w14:paraId="34E53A14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Former President, African Mathematical Union (AMU);</w:t>
      </w:r>
    </w:p>
    <w:p w14:paraId="58F1D081" w14:textId="77777777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asolarin2002@yahoo.com;</w:t>
      </w:r>
    </w:p>
    <w:p w14:paraId="1FA12012" w14:textId="4FD8CA64" w:rsidR="0041302A" w:rsidRPr="006B38E3" w:rsidRDefault="0041302A" w:rsidP="0041302A">
      <w:pPr>
        <w:shd w:val="clear" w:color="auto" w:fill="FFFFFF"/>
        <w:spacing w:after="0" w:line="360" w:lineRule="auto"/>
        <w:jc w:val="both"/>
        <w:rPr>
          <w:rFonts w:ascii="Segoe UI" w:hAnsi="Segoe UI" w:cs="Segoe UI"/>
          <w:sz w:val="20"/>
          <w:szCs w:val="20"/>
        </w:rPr>
      </w:pPr>
      <w:r w:rsidRPr="006B38E3">
        <w:rPr>
          <w:rFonts w:ascii="Segoe UI" w:hAnsi="Segoe UI" w:cs="Segoe UI"/>
          <w:sz w:val="20"/>
          <w:szCs w:val="20"/>
        </w:rPr>
        <w:t>+234 803 3014 617</w:t>
      </w:r>
    </w:p>
    <w:bookmarkEnd w:id="0"/>
    <w:p w14:paraId="255383D0" w14:textId="77777777" w:rsidR="00EA49D6" w:rsidRPr="002136A4" w:rsidRDefault="00EA49D6" w:rsidP="00EA49D6">
      <w:pPr>
        <w:tabs>
          <w:tab w:val="left" w:pos="3261"/>
        </w:tabs>
        <w:spacing w:line="360" w:lineRule="auto"/>
        <w:jc w:val="right"/>
        <w:rPr>
          <w:rFonts w:ascii="Segoe UI" w:hAnsi="Segoe UI" w:cs="Segoe UI"/>
          <w:sz w:val="20"/>
          <w:szCs w:val="20"/>
        </w:rPr>
      </w:pPr>
    </w:p>
    <w:sectPr w:rsidR="00EA49D6" w:rsidRPr="002136A4" w:rsidSect="00C07600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25338C" w14:textId="77777777" w:rsidR="00296DFA" w:rsidRDefault="00296DFA" w:rsidP="00EA49D6">
      <w:pPr>
        <w:spacing w:after="0" w:line="240" w:lineRule="auto"/>
      </w:pPr>
      <w:r>
        <w:separator/>
      </w:r>
    </w:p>
  </w:endnote>
  <w:endnote w:type="continuationSeparator" w:id="0">
    <w:p w14:paraId="5ED2383E" w14:textId="77777777" w:rsidR="00296DFA" w:rsidRDefault="00296DFA" w:rsidP="00EA4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21684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70D2A2" w14:textId="77777777" w:rsidR="005C2715" w:rsidRDefault="005C27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029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4D4F44" w14:textId="77777777" w:rsidR="005C2715" w:rsidRDefault="005C27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0BA53" w14:textId="77777777" w:rsidR="00296DFA" w:rsidRDefault="00296DFA" w:rsidP="00EA49D6">
      <w:pPr>
        <w:spacing w:after="0" w:line="240" w:lineRule="auto"/>
      </w:pPr>
      <w:r>
        <w:separator/>
      </w:r>
    </w:p>
  </w:footnote>
  <w:footnote w:type="continuationSeparator" w:id="0">
    <w:p w14:paraId="09691F1A" w14:textId="77777777" w:rsidR="00296DFA" w:rsidRDefault="00296DFA" w:rsidP="00EA49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7.25pt;height:17.25pt;visibility:visible;mso-wrap-style:square" o:bullet="t">
        <v:imagedata r:id="rId1" o:title=""/>
      </v:shape>
    </w:pict>
  </w:numPicBullet>
  <w:numPicBullet w:numPicBulletId="1">
    <w:pict>
      <v:shape id="_x0000_i1027" type="#_x0000_t75" style="width:10.5pt;height:10.5pt;visibility:visible;mso-wrap-style:square" o:bullet="t" filled="t">
        <v:imagedata r:id="rId2" o:title=""/>
      </v:shape>
    </w:pict>
  </w:numPicBullet>
  <w:abstractNum w:abstractNumId="0" w15:restartNumberingAfterBreak="0">
    <w:nsid w:val="103F68B2"/>
    <w:multiLevelType w:val="hybridMultilevel"/>
    <w:tmpl w:val="8F58B88A"/>
    <w:lvl w:ilvl="0" w:tplc="B240D202">
      <w:start w:val="1"/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B5F4A"/>
    <w:multiLevelType w:val="hybridMultilevel"/>
    <w:tmpl w:val="E952985E"/>
    <w:lvl w:ilvl="0" w:tplc="B240D202">
      <w:start w:val="1"/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65246"/>
    <w:multiLevelType w:val="hybridMultilevel"/>
    <w:tmpl w:val="0D361E8C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6EB5B9A"/>
    <w:multiLevelType w:val="hybridMultilevel"/>
    <w:tmpl w:val="E66A1D26"/>
    <w:lvl w:ilvl="0" w:tplc="B240D202">
      <w:start w:val="1"/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5402E"/>
    <w:multiLevelType w:val="hybridMultilevel"/>
    <w:tmpl w:val="D51AC5F6"/>
    <w:lvl w:ilvl="0" w:tplc="32B83E12">
      <w:start w:val="1"/>
      <w:numFmt w:val="bullet"/>
      <w:lvlText w:val="-"/>
      <w:lvlJc w:val="left"/>
      <w:pPr>
        <w:ind w:left="720" w:hanging="360"/>
      </w:pPr>
      <w:rPr>
        <w:rFonts w:ascii="Lucida Fax" w:eastAsia="Times New Roman" w:hAnsi="Lucida Fax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66232"/>
    <w:multiLevelType w:val="hybridMultilevel"/>
    <w:tmpl w:val="921CB6DA"/>
    <w:lvl w:ilvl="0" w:tplc="32B83E12">
      <w:start w:val="1"/>
      <w:numFmt w:val="bullet"/>
      <w:lvlText w:val="-"/>
      <w:lvlJc w:val="left"/>
      <w:pPr>
        <w:ind w:left="720" w:hanging="360"/>
      </w:pPr>
      <w:rPr>
        <w:rFonts w:ascii="Lucida Fax" w:eastAsia="Times New Roman" w:hAnsi="Lucida Fax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A554C"/>
    <w:multiLevelType w:val="hybridMultilevel"/>
    <w:tmpl w:val="122EE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E21A39"/>
    <w:multiLevelType w:val="hybridMultilevel"/>
    <w:tmpl w:val="6EE85CE0"/>
    <w:lvl w:ilvl="0" w:tplc="32B83E12">
      <w:start w:val="1"/>
      <w:numFmt w:val="bullet"/>
      <w:lvlText w:val="-"/>
      <w:lvlJc w:val="left"/>
      <w:pPr>
        <w:ind w:left="720" w:hanging="360"/>
      </w:pPr>
      <w:rPr>
        <w:rFonts w:ascii="Lucida Fax" w:eastAsia="Times New Roman" w:hAnsi="Lucida Fax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818F1"/>
    <w:multiLevelType w:val="hybridMultilevel"/>
    <w:tmpl w:val="39F4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CF2893"/>
    <w:multiLevelType w:val="hybridMultilevel"/>
    <w:tmpl w:val="B656B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3243DA"/>
    <w:multiLevelType w:val="hybridMultilevel"/>
    <w:tmpl w:val="8474ED0C"/>
    <w:lvl w:ilvl="0" w:tplc="B240D202">
      <w:start w:val="1"/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53DB"/>
    <w:multiLevelType w:val="hybridMultilevel"/>
    <w:tmpl w:val="9A706640"/>
    <w:lvl w:ilvl="0" w:tplc="32B83E12">
      <w:start w:val="1"/>
      <w:numFmt w:val="bullet"/>
      <w:lvlText w:val="-"/>
      <w:lvlJc w:val="left"/>
      <w:pPr>
        <w:ind w:left="720" w:hanging="360"/>
      </w:pPr>
      <w:rPr>
        <w:rFonts w:ascii="Lucida Fax" w:eastAsia="Times New Roman" w:hAnsi="Lucida Fax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D0483"/>
    <w:multiLevelType w:val="hybridMultilevel"/>
    <w:tmpl w:val="DECCD990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59F516C"/>
    <w:multiLevelType w:val="hybridMultilevel"/>
    <w:tmpl w:val="C55C0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AE031F"/>
    <w:multiLevelType w:val="hybridMultilevel"/>
    <w:tmpl w:val="E7AC57D8"/>
    <w:lvl w:ilvl="0" w:tplc="B240D202">
      <w:start w:val="1"/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15CE9"/>
    <w:multiLevelType w:val="hybridMultilevel"/>
    <w:tmpl w:val="4C0E095C"/>
    <w:lvl w:ilvl="0" w:tplc="32B83E12">
      <w:start w:val="1"/>
      <w:numFmt w:val="bullet"/>
      <w:lvlText w:val="-"/>
      <w:lvlJc w:val="left"/>
      <w:pPr>
        <w:ind w:left="720" w:hanging="360"/>
      </w:pPr>
      <w:rPr>
        <w:rFonts w:ascii="Lucida Fax" w:eastAsia="Times New Roman" w:hAnsi="Lucida Fax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DE1118"/>
    <w:multiLevelType w:val="hybridMultilevel"/>
    <w:tmpl w:val="EB36F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E52512"/>
    <w:multiLevelType w:val="hybridMultilevel"/>
    <w:tmpl w:val="BEC28DAA"/>
    <w:lvl w:ilvl="0" w:tplc="3F90E848">
      <w:start w:val="1"/>
      <w:numFmt w:val="bullet"/>
      <w:lvlText w:val="-"/>
      <w:lvlJc w:val="left"/>
      <w:pPr>
        <w:ind w:left="720" w:hanging="360"/>
      </w:pPr>
      <w:rPr>
        <w:rFonts w:ascii="Lucida Fax" w:eastAsia="Times New Roman" w:hAnsi="Lucida Fax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7"/>
  </w:num>
  <w:num w:numId="4">
    <w:abstractNumId w:val="5"/>
  </w:num>
  <w:num w:numId="5">
    <w:abstractNumId w:val="7"/>
  </w:num>
  <w:num w:numId="6">
    <w:abstractNumId w:val="15"/>
  </w:num>
  <w:num w:numId="7">
    <w:abstractNumId w:val="4"/>
  </w:num>
  <w:num w:numId="8">
    <w:abstractNumId w:val="11"/>
  </w:num>
  <w:num w:numId="9">
    <w:abstractNumId w:val="0"/>
  </w:num>
  <w:num w:numId="10">
    <w:abstractNumId w:val="14"/>
  </w:num>
  <w:num w:numId="11">
    <w:abstractNumId w:val="10"/>
  </w:num>
  <w:num w:numId="12">
    <w:abstractNumId w:val="3"/>
  </w:num>
  <w:num w:numId="13">
    <w:abstractNumId w:val="1"/>
  </w:num>
  <w:num w:numId="14">
    <w:abstractNumId w:val="8"/>
  </w:num>
  <w:num w:numId="15">
    <w:abstractNumId w:val="9"/>
  </w:num>
  <w:num w:numId="16">
    <w:abstractNumId w:val="6"/>
  </w:num>
  <w:num w:numId="17">
    <w:abstractNumId w:val="13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SyNLQ0tbQwsrBQ0lEKTi0uzszPAykwMqoFAEyFzWQtAAAA"/>
  </w:docVars>
  <w:rsids>
    <w:rsidRoot w:val="005D454A"/>
    <w:rsid w:val="0002393B"/>
    <w:rsid w:val="00063533"/>
    <w:rsid w:val="00066D81"/>
    <w:rsid w:val="00091DEC"/>
    <w:rsid w:val="000A319C"/>
    <w:rsid w:val="000A3B3D"/>
    <w:rsid w:val="000E448B"/>
    <w:rsid w:val="000F6D7C"/>
    <w:rsid w:val="001047E6"/>
    <w:rsid w:val="001060BA"/>
    <w:rsid w:val="001F2AC1"/>
    <w:rsid w:val="002136A4"/>
    <w:rsid w:val="00215F6A"/>
    <w:rsid w:val="002773EC"/>
    <w:rsid w:val="00284305"/>
    <w:rsid w:val="00286CC1"/>
    <w:rsid w:val="00296DFA"/>
    <w:rsid w:val="002C6E1B"/>
    <w:rsid w:val="002D6ADB"/>
    <w:rsid w:val="002E27D1"/>
    <w:rsid w:val="002E3231"/>
    <w:rsid w:val="002E7F29"/>
    <w:rsid w:val="002F0AB0"/>
    <w:rsid w:val="00383491"/>
    <w:rsid w:val="003B0741"/>
    <w:rsid w:val="003B0BAF"/>
    <w:rsid w:val="003B4909"/>
    <w:rsid w:val="003F0E40"/>
    <w:rsid w:val="003F598B"/>
    <w:rsid w:val="0041302A"/>
    <w:rsid w:val="00413341"/>
    <w:rsid w:val="00450529"/>
    <w:rsid w:val="00453860"/>
    <w:rsid w:val="0045690A"/>
    <w:rsid w:val="00485FB9"/>
    <w:rsid w:val="004877E3"/>
    <w:rsid w:val="004915A0"/>
    <w:rsid w:val="004B7B4E"/>
    <w:rsid w:val="004C71A1"/>
    <w:rsid w:val="004D26D5"/>
    <w:rsid w:val="004E514E"/>
    <w:rsid w:val="004E6FDB"/>
    <w:rsid w:val="004F0EED"/>
    <w:rsid w:val="0051029D"/>
    <w:rsid w:val="00522583"/>
    <w:rsid w:val="00522E89"/>
    <w:rsid w:val="0053529D"/>
    <w:rsid w:val="00543E99"/>
    <w:rsid w:val="005553CD"/>
    <w:rsid w:val="00585F5B"/>
    <w:rsid w:val="005B48F3"/>
    <w:rsid w:val="005C2715"/>
    <w:rsid w:val="005D454A"/>
    <w:rsid w:val="005F31D7"/>
    <w:rsid w:val="00600C43"/>
    <w:rsid w:val="0060101A"/>
    <w:rsid w:val="00602944"/>
    <w:rsid w:val="006059A2"/>
    <w:rsid w:val="00607FA3"/>
    <w:rsid w:val="00642A05"/>
    <w:rsid w:val="00662FBB"/>
    <w:rsid w:val="00690353"/>
    <w:rsid w:val="006B0EB9"/>
    <w:rsid w:val="006B38E3"/>
    <w:rsid w:val="006C0452"/>
    <w:rsid w:val="006C2B6E"/>
    <w:rsid w:val="007005A8"/>
    <w:rsid w:val="00702112"/>
    <w:rsid w:val="00742088"/>
    <w:rsid w:val="00742797"/>
    <w:rsid w:val="007434C8"/>
    <w:rsid w:val="007519F2"/>
    <w:rsid w:val="0076545D"/>
    <w:rsid w:val="00777CF6"/>
    <w:rsid w:val="0078128E"/>
    <w:rsid w:val="00796CAD"/>
    <w:rsid w:val="007A6520"/>
    <w:rsid w:val="007C1B89"/>
    <w:rsid w:val="007D6600"/>
    <w:rsid w:val="007F04D2"/>
    <w:rsid w:val="007F3472"/>
    <w:rsid w:val="0081467E"/>
    <w:rsid w:val="00836809"/>
    <w:rsid w:val="0087391B"/>
    <w:rsid w:val="008D0978"/>
    <w:rsid w:val="008E5754"/>
    <w:rsid w:val="008F79CC"/>
    <w:rsid w:val="0090092F"/>
    <w:rsid w:val="00904E78"/>
    <w:rsid w:val="00916FB7"/>
    <w:rsid w:val="0093289A"/>
    <w:rsid w:val="00955A2F"/>
    <w:rsid w:val="00967574"/>
    <w:rsid w:val="009759D7"/>
    <w:rsid w:val="009E2291"/>
    <w:rsid w:val="009F0639"/>
    <w:rsid w:val="00A5288B"/>
    <w:rsid w:val="00A5333C"/>
    <w:rsid w:val="00A80E52"/>
    <w:rsid w:val="00A84C27"/>
    <w:rsid w:val="00AB71BA"/>
    <w:rsid w:val="00B02E0A"/>
    <w:rsid w:val="00B04652"/>
    <w:rsid w:val="00B13CAE"/>
    <w:rsid w:val="00B25924"/>
    <w:rsid w:val="00B35063"/>
    <w:rsid w:val="00B400B4"/>
    <w:rsid w:val="00B71A28"/>
    <w:rsid w:val="00BA1F28"/>
    <w:rsid w:val="00BB33F9"/>
    <w:rsid w:val="00BC163F"/>
    <w:rsid w:val="00BE7469"/>
    <w:rsid w:val="00BF3A02"/>
    <w:rsid w:val="00C04358"/>
    <w:rsid w:val="00C05AD1"/>
    <w:rsid w:val="00C07600"/>
    <w:rsid w:val="00C15F0A"/>
    <w:rsid w:val="00C22C35"/>
    <w:rsid w:val="00C82F0F"/>
    <w:rsid w:val="00C86479"/>
    <w:rsid w:val="00C874A3"/>
    <w:rsid w:val="00CA723B"/>
    <w:rsid w:val="00CB132C"/>
    <w:rsid w:val="00CC610B"/>
    <w:rsid w:val="00CF248E"/>
    <w:rsid w:val="00D02CBD"/>
    <w:rsid w:val="00D121DF"/>
    <w:rsid w:val="00D131E1"/>
    <w:rsid w:val="00D1425E"/>
    <w:rsid w:val="00D42269"/>
    <w:rsid w:val="00D4446F"/>
    <w:rsid w:val="00D53801"/>
    <w:rsid w:val="00D81E6A"/>
    <w:rsid w:val="00E16423"/>
    <w:rsid w:val="00E23FB8"/>
    <w:rsid w:val="00E6601D"/>
    <w:rsid w:val="00E75BB9"/>
    <w:rsid w:val="00E841AB"/>
    <w:rsid w:val="00EA49D6"/>
    <w:rsid w:val="00EB0B3E"/>
    <w:rsid w:val="00EB14BF"/>
    <w:rsid w:val="00EC343E"/>
    <w:rsid w:val="00EF482F"/>
    <w:rsid w:val="00EF4B5D"/>
    <w:rsid w:val="00F33AC3"/>
    <w:rsid w:val="00F5769C"/>
    <w:rsid w:val="00F710DC"/>
    <w:rsid w:val="00F82305"/>
    <w:rsid w:val="00F83610"/>
    <w:rsid w:val="00F969F5"/>
    <w:rsid w:val="00FA1E1E"/>
    <w:rsid w:val="00FE69EF"/>
    <w:rsid w:val="00FF1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A249705"/>
  <w15:docId w15:val="{299B585A-D77D-45AA-BD9A-55A59F5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5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454A"/>
    <w:rPr>
      <w:color w:val="0000FF"/>
      <w:u w:val="single"/>
    </w:rPr>
  </w:style>
  <w:style w:type="paragraph" w:customStyle="1" w:styleId="header">
    <w:name w:val="&quot;&quot;&quot;&quot;&quot;&quot;&quot;&quot;&quot;&quot;&quot;&quot;&quot;&quot;&quot;&quot;&quot;&quot;&quot;&quot;&quot;&quot;&quot;&quot;&quot;header&quot;&quot;&quot;&quot;&quot;&quot;&quot;&quot;&quot;&quot;&quot;&quot;&quot;&quot;&quot;&quot;&quot;&quot;&quot;&quot;&quot;&quot;&quot;&quot;&quot;"/>
    <w:rsid w:val="005D454A"/>
    <w:pPr>
      <w:tabs>
        <w:tab w:val="center" w:pos="4800"/>
        <w:tab w:val="right" w:pos="9620"/>
      </w:tabs>
      <w:spacing w:after="0" w:line="240" w:lineRule="auto"/>
    </w:pPr>
    <w:rPr>
      <w:rFonts w:ascii="Calibri" w:eastAsia="SimSun" w:hAnsi="Calibri" w:cs="Times New Roman"/>
      <w:sz w:val="21"/>
      <w:szCs w:val="20"/>
      <w:lang w:eastAsia="en-GB"/>
    </w:rPr>
  </w:style>
  <w:style w:type="paragraph" w:customStyle="1" w:styleId="BalloonText">
    <w:name w:val="&quot;&quot;&quot;&quot;&quot;&quot;&quot;&quot;&quot;&quot;&quot;&quot;&quot;&quot;&quot;&quot;&quot;&quot;&quot;&quot;&quot;&quot;&quot;&quot;&quot;&quot;&quot;&quot;&quot;&quot;&quot;&quot;&quot;&quot;&quot;Balloon Text&quot;&quot;&quot;&quot;&quot;&quot;&quot;&quot;&quot;&quot;&quot;&quot;&quot;&quot;&quot;&quot;&quot;&quot;&quot;&quot;&quot;&quot;&quot;&quot;&quot;&quot;&quot;&quot;&quot;&quot;&quot;&quot;&quot;&quot;&quot;"/>
    <w:rsid w:val="005D454A"/>
    <w:pPr>
      <w:spacing w:after="0" w:line="240" w:lineRule="auto"/>
    </w:pPr>
    <w:rPr>
      <w:rFonts w:ascii="Segoe UI" w:eastAsia="SimSun" w:hAnsi="Segoe UI" w:cs="Segoe UI"/>
      <w:sz w:val="18"/>
      <w:szCs w:val="18"/>
      <w:lang w:eastAsia="en-GB"/>
    </w:rPr>
  </w:style>
  <w:style w:type="paragraph" w:customStyle="1" w:styleId="annotationsubject">
    <w:name w:val="&quot;&quot;&quot;&quot;&quot;&quot;&quot;&quot;&quot;&quot;&quot;&quot;&quot;&quot;&quot;&quot;&quot;&quot;&quot;&quot;&quot;&quot;&quot;&quot;&quot;annotation subject&quot;&quot;&quot;&quot;&quot;&quot;&quot;&quot;&quot;&quot;&quot;&quot;&quot;&quot;&quot;&quot;&quot;&quot;&quot;&quot;&quot;&quot;&quot;&quot;&quot;"/>
    <w:rsid w:val="005D454A"/>
    <w:pPr>
      <w:spacing w:after="0" w:line="240" w:lineRule="auto"/>
    </w:pPr>
    <w:rPr>
      <w:rFonts w:ascii="Calibri" w:eastAsia="SimSun" w:hAnsi="Calibri" w:cs="Times New Roman"/>
      <w:b/>
      <w:sz w:val="20"/>
      <w:szCs w:val="20"/>
      <w:lang w:eastAsia="en-GB"/>
    </w:rPr>
  </w:style>
  <w:style w:type="paragraph" w:customStyle="1" w:styleId="ECVComments">
    <w:name w:val="&quot;&quot;&quot;&quot;&quot;&quot;&quot;&quot;&quot;&quot;&quot;&quot;&quot;&quot;&quot;&quot;&quot;&quot;&quot;&quot;&quot;&quot;&quot;&quot;&quot;_ECV_Comments&quot;&quot;&quot;&quot;&quot;&quot;&quot;&quot;&quot;&quot;&quot;&quot;&quot;&quot;&quot;&quot;&quot;&quot;&quot;&quot;&quot;&quot;&quot;&quot;&quot;"/>
    <w:rsid w:val="005D454A"/>
    <w:pPr>
      <w:widowControl w:val="0"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eastAsia="hi-IN" w:bidi="hi-IN"/>
    </w:rPr>
  </w:style>
  <w:style w:type="paragraph" w:customStyle="1" w:styleId="annotationtext">
    <w:name w:val="&quot;&quot;&quot;&quot;&quot;&quot;&quot;&quot;&quot;&quot;&quot;&quot;&quot;&quot;&quot;&quot;&quot;&quot;&quot;&quot;&quot;&quot;&quot;&quot;&quot;&quot;&quot;&quot;&quot;&quot;&quot;&quot;&quot;&quot;&quot;annotation text&quot;&quot;&quot;&quot;&quot;&quot;&quot;&quot;&quot;&quot;&quot;&quot;&quot;&quot;&quot;&quot;&quot;&quot;&quot;&quot;&quot;&quot;&quot;&quot;&quot;&quot;&quot;&quot;&quot;&quot;&quot;&quot;&quot;&quot;&quot;"/>
    <w:rsid w:val="005D454A"/>
    <w:pPr>
      <w:spacing w:after="0" w:line="240" w:lineRule="auto"/>
    </w:pPr>
    <w:rPr>
      <w:rFonts w:ascii="Calibri" w:eastAsia="SimSun" w:hAnsi="Calibri" w:cs="Times New Roman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5D454A"/>
    <w:pPr>
      <w:ind w:left="720"/>
      <w:contextualSpacing/>
    </w:pPr>
  </w:style>
  <w:style w:type="paragraph" w:styleId="Header0">
    <w:name w:val="header"/>
    <w:basedOn w:val="Normal"/>
    <w:link w:val="HeaderChar"/>
    <w:uiPriority w:val="99"/>
    <w:unhideWhenUsed/>
    <w:rsid w:val="00EA4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0"/>
    <w:uiPriority w:val="99"/>
    <w:rsid w:val="00EA49D6"/>
  </w:style>
  <w:style w:type="paragraph" w:styleId="Footer">
    <w:name w:val="footer"/>
    <w:basedOn w:val="Normal"/>
    <w:link w:val="FooterChar"/>
    <w:uiPriority w:val="99"/>
    <w:unhideWhenUsed/>
    <w:rsid w:val="00EA4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9D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944"/>
    <w:rPr>
      <w:color w:val="605E5C"/>
      <w:shd w:val="clear" w:color="auto" w:fill="E1DFDD"/>
    </w:rPr>
  </w:style>
  <w:style w:type="paragraph" w:styleId="BalloonText0">
    <w:name w:val="Balloon Text"/>
    <w:basedOn w:val="Normal"/>
    <w:link w:val="BalloonTextChar"/>
    <w:uiPriority w:val="99"/>
    <w:semiHidden/>
    <w:unhideWhenUsed/>
    <w:rsid w:val="00C15F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0"/>
    <w:uiPriority w:val="99"/>
    <w:semiHidden/>
    <w:rsid w:val="00C15F0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121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www.ogunwater.org.ng" TargetMode="External"/><Relationship Id="rId2" Type="http://schemas.openxmlformats.org/officeDocument/2006/relationships/styles" Target="styles.xml"/><Relationship Id="rId16" Type="http://schemas.openxmlformats.org/officeDocument/2006/relationships/hyperlink" Target="mailto:extensive.consultant@gmail.co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7.png"/><Relationship Id="rId5" Type="http://schemas.openxmlformats.org/officeDocument/2006/relationships/footnotes" Target="footnotes.xml"/><Relationship Id="rId15" Type="http://schemas.openxmlformats.org/officeDocument/2006/relationships/hyperlink" Target="http://www.nysc.gov.ng" TargetMode="External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acoma.unibo.it/home.php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914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man Soboyejo</dc:creator>
  <cp:keywords/>
  <dc:description/>
  <cp:lastModifiedBy>Lukman Soboyejo</cp:lastModifiedBy>
  <cp:revision>37</cp:revision>
  <cp:lastPrinted>2021-06-23T08:03:00Z</cp:lastPrinted>
  <dcterms:created xsi:type="dcterms:W3CDTF">2021-06-01T05:03:00Z</dcterms:created>
  <dcterms:modified xsi:type="dcterms:W3CDTF">2021-07-12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ySzFCWiD"/&gt;&lt;style id="http://www.zotero.org/styles/elsevier-harvard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